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572DC" w14:textId="77777777" w:rsidR="007F09E7" w:rsidRDefault="007F09E7" w:rsidP="007F09E7">
      <w:pPr>
        <w:pStyle w:val="CampInfoHead"/>
        <w:tabs>
          <w:tab w:val="left" w:pos="2085"/>
        </w:tabs>
        <w:spacing w:after="0"/>
        <w:jc w:val="both"/>
        <w:rPr>
          <w:rFonts w:ascii="TradeGothic LT CondEighteen" w:hAnsi="TradeGothic LT CondEighteen"/>
          <w:smallCaps/>
          <w:sz w:val="40"/>
          <w:szCs w:val="44"/>
          <w:u w:val="none"/>
          <w:lang w:val="en-US"/>
        </w:rPr>
      </w:pPr>
    </w:p>
    <w:p w14:paraId="351A73B9" w14:textId="69D8039B" w:rsidR="00BF6782" w:rsidRDefault="00BF6782" w:rsidP="007F09E7">
      <w:pPr>
        <w:pStyle w:val="CampInfoHead"/>
        <w:tabs>
          <w:tab w:val="left" w:pos="2085"/>
        </w:tabs>
        <w:spacing w:after="0"/>
        <w:jc w:val="both"/>
        <w:rPr>
          <w:rFonts w:ascii="TradeGothic LT CondEighteen" w:hAnsi="TradeGothic LT CondEighteen"/>
          <w:smallCaps/>
          <w:sz w:val="40"/>
          <w:szCs w:val="44"/>
          <w:u w:val="none"/>
          <w:lang w:val="en-US"/>
        </w:rPr>
      </w:pPr>
      <w:r>
        <w:rPr>
          <w:rFonts w:ascii="TradeGothic LT CondEighteen" w:hAnsi="TradeGothic LT CondEighteen"/>
          <w:smallCaps/>
          <w:noProof/>
          <w:sz w:val="40"/>
          <w:szCs w:val="44"/>
          <w:u w:val="none"/>
          <w:lang w:val="en-US" w:eastAsia="en-US"/>
        </w:rPr>
        <w:drawing>
          <wp:anchor distT="0" distB="0" distL="114300" distR="114300" simplePos="0" relativeHeight="251658240" behindDoc="1" locked="0" layoutInCell="1" allowOverlap="1" wp14:anchorId="7F245F33" wp14:editId="3D5F2789">
            <wp:simplePos x="0" y="0"/>
            <wp:positionH relativeFrom="column">
              <wp:posOffset>0</wp:posOffset>
            </wp:positionH>
            <wp:positionV relativeFrom="paragraph">
              <wp:posOffset>1270</wp:posOffset>
            </wp:positionV>
            <wp:extent cx="2970916" cy="79057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Camp_H_BW.png"/>
                    <pic:cNvPicPr/>
                  </pic:nvPicPr>
                  <pic:blipFill>
                    <a:blip r:embed="rId8">
                      <a:extLst>
                        <a:ext uri="{28A0092B-C50C-407E-A947-70E740481C1C}">
                          <a14:useLocalDpi xmlns:a14="http://schemas.microsoft.com/office/drawing/2010/main" val="0"/>
                        </a:ext>
                      </a:extLst>
                    </a:blip>
                    <a:stretch>
                      <a:fillRect/>
                    </a:stretch>
                  </pic:blipFill>
                  <pic:spPr>
                    <a:xfrm>
                      <a:off x="0" y="0"/>
                      <a:ext cx="2970916" cy="790575"/>
                    </a:xfrm>
                    <a:prstGeom prst="rect">
                      <a:avLst/>
                    </a:prstGeom>
                  </pic:spPr>
                </pic:pic>
              </a:graphicData>
            </a:graphic>
            <wp14:sizeRelH relativeFrom="page">
              <wp14:pctWidth>0</wp14:pctWidth>
            </wp14:sizeRelH>
            <wp14:sizeRelV relativeFrom="page">
              <wp14:pctHeight>0</wp14:pctHeight>
            </wp14:sizeRelV>
          </wp:anchor>
        </w:drawing>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sidR="007F09E7">
        <w:rPr>
          <w:rFonts w:ascii="TradeGothic LT CondEighteen" w:hAnsi="TradeGothic LT CondEighteen"/>
          <w:smallCaps/>
          <w:sz w:val="40"/>
          <w:szCs w:val="44"/>
          <w:u w:val="none"/>
          <w:lang w:val="en-US"/>
        </w:rPr>
        <w:t>Day Camp Camper</w:t>
      </w:r>
      <w:r w:rsidR="007F09E7" w:rsidRPr="00133241">
        <w:rPr>
          <w:rFonts w:ascii="TradeGothic LT CondEighteen" w:hAnsi="TradeGothic LT CondEighteen"/>
          <w:smallCaps/>
          <w:sz w:val="40"/>
          <w:szCs w:val="44"/>
          <w:u w:val="none"/>
        </w:rPr>
        <w:t xml:space="preserve"> </w:t>
      </w:r>
    </w:p>
    <w:p w14:paraId="64FF4DE1" w14:textId="5C324EB2" w:rsidR="007F09E7" w:rsidRDefault="00BF6782" w:rsidP="007F09E7">
      <w:pPr>
        <w:pStyle w:val="CampInfoHead"/>
        <w:tabs>
          <w:tab w:val="left" w:pos="2085"/>
        </w:tabs>
        <w:spacing w:after="0"/>
        <w:jc w:val="both"/>
        <w:rPr>
          <w:rFonts w:ascii="Arial" w:hAnsi="Arial" w:cs="Arial"/>
          <w:sz w:val="16"/>
          <w:szCs w:val="16"/>
          <w:u w:val="none"/>
          <w:lang w:val="en-US"/>
        </w:rPr>
      </w:pP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Pr>
          <w:rFonts w:ascii="TradeGothic LT CondEighteen" w:hAnsi="TradeGothic LT CondEighteen"/>
          <w:smallCaps/>
          <w:sz w:val="40"/>
          <w:szCs w:val="44"/>
          <w:u w:val="none"/>
          <w:lang w:val="en-US"/>
        </w:rPr>
        <w:tab/>
      </w:r>
      <w:r w:rsidR="007F09E7" w:rsidRPr="00133241">
        <w:rPr>
          <w:rFonts w:ascii="TradeGothic LT CondEighteen" w:hAnsi="TradeGothic LT CondEighteen"/>
          <w:smallCaps/>
          <w:sz w:val="40"/>
          <w:szCs w:val="44"/>
          <w:u w:val="none"/>
        </w:rPr>
        <w:t>Health History Form</w:t>
      </w:r>
      <w:r w:rsidR="007F09E7">
        <w:rPr>
          <w:rFonts w:ascii="Arial" w:hAnsi="Arial" w:cs="Arial"/>
          <w:noProof/>
          <w:sz w:val="16"/>
          <w:szCs w:val="16"/>
          <w:lang w:val="en-US" w:eastAsia="en-US"/>
        </w:rPr>
        <w:t xml:space="preserve"> </w:t>
      </w:r>
      <w:r w:rsidR="007F09E7" w:rsidRPr="004F43A8">
        <w:rPr>
          <w:rFonts w:ascii="Arial" w:hAnsi="Arial" w:cs="Arial"/>
          <w:sz w:val="16"/>
          <w:szCs w:val="16"/>
          <w:u w:val="none"/>
        </w:rPr>
        <w:tab/>
      </w:r>
      <w:r w:rsidR="007F09E7">
        <w:rPr>
          <w:rFonts w:ascii="Arial" w:hAnsi="Arial" w:cs="Arial"/>
          <w:sz w:val="16"/>
          <w:szCs w:val="16"/>
          <w:u w:val="none"/>
          <w:lang w:val="en-US"/>
        </w:rPr>
        <w:t xml:space="preserve">    </w:t>
      </w:r>
    </w:p>
    <w:p w14:paraId="38E748DF" w14:textId="77777777" w:rsidR="00BF6782" w:rsidRDefault="00BF6782" w:rsidP="007F09E7">
      <w:pPr>
        <w:pStyle w:val="CampInfoHead"/>
        <w:tabs>
          <w:tab w:val="left" w:pos="2085"/>
        </w:tabs>
        <w:spacing w:after="0"/>
        <w:jc w:val="both"/>
        <w:rPr>
          <w:rFonts w:ascii="Arial" w:hAnsi="Arial" w:cs="Arial"/>
          <w:sz w:val="16"/>
          <w:szCs w:val="16"/>
          <w:u w:val="none"/>
          <w:lang w:val="en-US"/>
        </w:rPr>
      </w:pPr>
    </w:p>
    <w:p w14:paraId="1BE368F5" w14:textId="77777777" w:rsidR="00BF6782" w:rsidRDefault="00BF6782" w:rsidP="007F09E7">
      <w:pPr>
        <w:pStyle w:val="CampInfoHead"/>
        <w:tabs>
          <w:tab w:val="left" w:pos="2085"/>
        </w:tabs>
        <w:spacing w:after="0"/>
        <w:jc w:val="both"/>
        <w:rPr>
          <w:rFonts w:ascii="Arial" w:hAnsi="Arial" w:cs="Arial"/>
          <w:sz w:val="16"/>
          <w:szCs w:val="16"/>
          <w:u w:val="none"/>
          <w:lang w:val="en-US"/>
        </w:rPr>
      </w:pPr>
    </w:p>
    <w:p w14:paraId="7E3E3F97" w14:textId="77777777" w:rsidR="00BF6782" w:rsidRPr="00DA0306" w:rsidRDefault="00BF6782" w:rsidP="007F09E7">
      <w:pPr>
        <w:pStyle w:val="CampInfoHead"/>
        <w:tabs>
          <w:tab w:val="left" w:pos="2085"/>
        </w:tabs>
        <w:spacing w:after="0"/>
        <w:jc w:val="both"/>
        <w:rPr>
          <w:sz w:val="28"/>
          <w:u w:val="none"/>
          <w:lang w:val="en-US"/>
        </w:rPr>
      </w:pPr>
    </w:p>
    <w:p w14:paraId="315B8A47" w14:textId="77777777" w:rsidR="007F09E7" w:rsidRPr="00C51E7B" w:rsidRDefault="007F09E7" w:rsidP="007F09E7">
      <w:pPr>
        <w:rPr>
          <w:rFonts w:ascii="TradeGothic LT CondEighteen" w:hAnsi="TradeGothic LT CondEighteen" w:cs="Arial"/>
          <w:b/>
        </w:rPr>
      </w:pPr>
      <w:r w:rsidRPr="00C51E7B">
        <w:rPr>
          <w:rFonts w:ascii="TradeGothic LT CondEighteen" w:hAnsi="TradeGothic LT CondEighteen" w:cs="Arial"/>
          <w:b/>
        </w:rPr>
        <w:t>Please follow the</w:t>
      </w:r>
      <w:r>
        <w:rPr>
          <w:rFonts w:ascii="TradeGothic LT CondEighteen" w:hAnsi="TradeGothic LT CondEighteen" w:cs="Arial"/>
          <w:b/>
        </w:rPr>
        <w:t xml:space="preserve"> instructions</w:t>
      </w:r>
      <w:r w:rsidRPr="00C51E7B">
        <w:rPr>
          <w:rFonts w:ascii="TradeGothic LT CondEighteen" w:hAnsi="TradeGothic LT CondEighteen" w:cs="Arial"/>
          <w:b/>
        </w:rPr>
        <w:t xml:space="preserve"> </w:t>
      </w:r>
      <w:r>
        <w:rPr>
          <w:rFonts w:ascii="TradeGothic LT CondEighteen" w:hAnsi="TradeGothic LT CondEighteen" w:cs="Arial"/>
          <w:b/>
        </w:rPr>
        <w:t>(</w:t>
      </w:r>
      <w:r>
        <w:rPr>
          <w:rFonts w:ascii="TradeGothic LT CondEighteen" w:hAnsi="TradeGothic LT CondEighteen" w:cs="Arial"/>
          <w:b/>
          <w:color w:val="FF0000"/>
        </w:rPr>
        <w:t>*red a</w:t>
      </w:r>
      <w:r w:rsidRPr="00C51E7B">
        <w:rPr>
          <w:rFonts w:ascii="TradeGothic LT CondEighteen" w:hAnsi="TradeGothic LT CondEighteen" w:cs="Arial"/>
          <w:b/>
          <w:color w:val="FF0000"/>
        </w:rPr>
        <w:t xml:space="preserve">sterisks* </w:t>
      </w:r>
      <w:r>
        <w:rPr>
          <w:rFonts w:ascii="TradeGothic LT CondEighteen" w:hAnsi="TradeGothic LT CondEighteen" w:cs="Arial"/>
          <w:b/>
        </w:rPr>
        <w:t>notate mandatory information):</w:t>
      </w:r>
    </w:p>
    <w:p w14:paraId="1FD4A1F5" w14:textId="77777777" w:rsidR="007F09E7" w:rsidRPr="00C51E7B" w:rsidRDefault="007F09E7" w:rsidP="007F09E7">
      <w:pPr>
        <w:pStyle w:val="ListParagraph"/>
        <w:numPr>
          <w:ilvl w:val="0"/>
          <w:numId w:val="6"/>
        </w:numPr>
        <w:ind w:left="360"/>
        <w:rPr>
          <w:rFonts w:ascii="TradeGothic LT CondEighteen" w:hAnsi="TradeGothic LT CondEighteen" w:cs="Arial"/>
          <w:b/>
          <w:color w:val="FF0000"/>
        </w:rPr>
      </w:pPr>
      <w:r w:rsidRPr="00C51E7B">
        <w:rPr>
          <w:rFonts w:ascii="TradeGothic LT CondEighteen" w:hAnsi="TradeGothic LT CondEighteen" w:cs="Arial"/>
          <w:b/>
          <w:color w:val="FF0000"/>
        </w:rPr>
        <w:t>*Complete all pages of this form and make a copy to keep for your records.</w:t>
      </w:r>
    </w:p>
    <w:p w14:paraId="663DEDBE" w14:textId="18BBE720" w:rsidR="007F09E7" w:rsidRPr="007F09E7" w:rsidRDefault="007F09E7" w:rsidP="007F09E7">
      <w:pPr>
        <w:pStyle w:val="ListParagraph"/>
        <w:numPr>
          <w:ilvl w:val="0"/>
          <w:numId w:val="6"/>
        </w:numPr>
        <w:ind w:left="360"/>
        <w:rPr>
          <w:rFonts w:ascii="TradeGothic LT CondEighteen" w:hAnsi="TradeGothic LT CondEighteen" w:cs="Arial"/>
          <w:b/>
          <w:sz w:val="20"/>
          <w:szCs w:val="22"/>
        </w:rPr>
      </w:pPr>
      <w:r w:rsidRPr="00C51E7B">
        <w:rPr>
          <w:rFonts w:ascii="TradeGothic LT CondEighteen" w:hAnsi="TradeGothic LT CondEighteen" w:cs="Arial"/>
          <w:b/>
          <w:color w:val="FF0000"/>
        </w:rPr>
        <w:t xml:space="preserve">*Send the original signed form </w:t>
      </w:r>
      <w:r>
        <w:rPr>
          <w:rFonts w:ascii="TradeGothic LT CondEighteen" w:hAnsi="TradeGothic LT CondEighteen" w:cs="Arial"/>
          <w:b/>
          <w:color w:val="FF0000"/>
        </w:rPr>
        <w:t xml:space="preserve">to </w:t>
      </w:r>
      <w:r w:rsidRPr="002E22E4">
        <w:rPr>
          <w:rFonts w:ascii="TradeGothic LT CondEighteen" w:hAnsi="TradeGothic LT CondEighteen" w:cs="Arial"/>
          <w:b/>
          <w:color w:val="FF0000"/>
          <w:u w:val="single"/>
        </w:rPr>
        <w:t>your church</w:t>
      </w:r>
      <w:r>
        <w:rPr>
          <w:rFonts w:ascii="TradeGothic LT CondEighteen" w:hAnsi="TradeGothic LT CondEighteen" w:cs="Arial"/>
          <w:b/>
          <w:color w:val="FF0000"/>
        </w:rPr>
        <w:t xml:space="preserve"> two weeks prior to your camper’s week of Day Camp.</w:t>
      </w:r>
    </w:p>
    <w:p w14:paraId="0C8F9A9A" w14:textId="77777777" w:rsidR="007F09E7" w:rsidRPr="00FC39D0" w:rsidRDefault="007F09E7" w:rsidP="007F09E7">
      <w:pPr>
        <w:pStyle w:val="ListParagraph"/>
        <w:ind w:left="360"/>
        <w:rPr>
          <w:rFonts w:ascii="TradeGothic LT CondEighteen" w:hAnsi="TradeGothic LT CondEighteen" w:cs="Arial"/>
          <w:sz w:val="20"/>
          <w:szCs w:val="22"/>
        </w:rPr>
      </w:pPr>
    </w:p>
    <w:p w14:paraId="70D68483" w14:textId="77777777" w:rsidR="007F09E7" w:rsidRPr="00FC39D0" w:rsidRDefault="007F09E7" w:rsidP="007F09E7">
      <w:pPr>
        <w:ind w:left="-360"/>
        <w:rPr>
          <w:rFonts w:ascii="TradeGothic LT CondEighteen" w:hAnsi="TradeGothic LT CondEighteen" w:cs="Arial"/>
          <w:sz w:val="22"/>
          <w:szCs w:val="22"/>
        </w:rPr>
      </w:pPr>
      <w:r w:rsidRPr="00FC39D0">
        <w:rPr>
          <w:rFonts w:ascii="TradeGothic LT CondEighteen" w:hAnsi="TradeGothic LT CondEighteen" w:cs="Arial"/>
          <w:sz w:val="22"/>
          <w:szCs w:val="22"/>
        </w:rPr>
        <w:t xml:space="preserve">       </w:t>
      </w:r>
      <w:r w:rsidRPr="00FC39D0">
        <w:rPr>
          <w:rFonts w:ascii="TradeGothic LT CondEighteen" w:hAnsi="TradeGothic LT CondEighteen" w:cs="Arial"/>
          <w:color w:val="FF0000"/>
          <w:sz w:val="22"/>
          <w:szCs w:val="22"/>
        </w:rPr>
        <w:t>*</w:t>
      </w:r>
      <w:r w:rsidRPr="00FC39D0">
        <w:rPr>
          <w:rFonts w:ascii="TradeGothic LT CondEighteen" w:hAnsi="TradeGothic LT CondEighteen" w:cs="Arial"/>
          <w:sz w:val="22"/>
          <w:szCs w:val="22"/>
        </w:rPr>
        <w:t xml:space="preserve"> Name: ____________________</w:t>
      </w:r>
      <w:r w:rsidRPr="00FC39D0">
        <w:rPr>
          <w:rFonts w:ascii="TradeGothic LT CondEighteen" w:hAnsi="TradeGothic LT CondEighteen" w:cs="Arial"/>
          <w:sz w:val="22"/>
          <w:szCs w:val="22"/>
        </w:rPr>
        <w:softHyphen/>
      </w:r>
      <w:r w:rsidRPr="00FC39D0">
        <w:rPr>
          <w:rFonts w:ascii="TradeGothic LT CondEighteen" w:hAnsi="TradeGothic LT CondEighteen" w:cs="Arial"/>
          <w:sz w:val="22"/>
          <w:szCs w:val="22"/>
        </w:rPr>
        <w:softHyphen/>
      </w:r>
      <w:r w:rsidRPr="00FC39D0">
        <w:rPr>
          <w:rFonts w:ascii="TradeGothic LT CondEighteen" w:hAnsi="TradeGothic LT CondEighteen" w:cs="Arial"/>
          <w:sz w:val="22"/>
          <w:szCs w:val="22"/>
        </w:rPr>
        <w:softHyphen/>
        <w:t>_______________________________________________________________________</w:t>
      </w:r>
    </w:p>
    <w:p w14:paraId="70A68468" w14:textId="77777777" w:rsidR="007F09E7" w:rsidRPr="00FC39D0" w:rsidRDefault="007F09E7" w:rsidP="007F09E7">
      <w:pPr>
        <w:spacing w:line="360" w:lineRule="auto"/>
        <w:ind w:left="-360"/>
        <w:rPr>
          <w:rFonts w:ascii="TradeGothic LT CondEighteen" w:hAnsi="TradeGothic LT CondEighteen" w:cs="Arial"/>
          <w:sz w:val="22"/>
          <w:szCs w:val="22"/>
        </w:rPr>
      </w:pPr>
      <w:r w:rsidRPr="00FC39D0">
        <w:rPr>
          <w:rFonts w:ascii="TradeGothic LT CondEighteen" w:hAnsi="TradeGothic LT CondEighteen" w:cs="Arial"/>
          <w:sz w:val="22"/>
          <w:szCs w:val="22"/>
        </w:rPr>
        <w:tab/>
      </w:r>
      <w:r w:rsidRPr="00FC39D0">
        <w:rPr>
          <w:rFonts w:ascii="TradeGothic LT CondEighteen" w:hAnsi="TradeGothic LT CondEighteen" w:cs="Arial"/>
          <w:sz w:val="22"/>
          <w:szCs w:val="22"/>
        </w:rPr>
        <w:tab/>
      </w:r>
      <w:r w:rsidRPr="00FC39D0">
        <w:rPr>
          <w:rFonts w:ascii="TradeGothic LT CondEighteen" w:hAnsi="TradeGothic LT CondEighteen" w:cs="Arial"/>
          <w:sz w:val="22"/>
          <w:szCs w:val="22"/>
        </w:rPr>
        <w:tab/>
        <w:t xml:space="preserve">     First                                                  Middle                                                        Last</w:t>
      </w:r>
    </w:p>
    <w:p w14:paraId="0EDEF193" w14:textId="77777777" w:rsidR="007F09E7" w:rsidRPr="00FC39D0" w:rsidRDefault="007F09E7" w:rsidP="007F09E7">
      <w:pPr>
        <w:rPr>
          <w:rFonts w:ascii="TradeGothic LT CondEighteen" w:hAnsi="TradeGothic LT CondEighteen" w:cs="Arial"/>
        </w:rPr>
      </w:pPr>
      <w:r w:rsidRPr="00FC39D0">
        <w:rPr>
          <w:rFonts w:ascii="TradeGothic LT CondEighteen" w:hAnsi="TradeGothic LT CondEighteen" w:cs="Arial"/>
          <w:sz w:val="22"/>
          <w:szCs w:val="22"/>
        </w:rPr>
        <w:t>Dates will attend camp: from _________________________________  to ________________________________________</w:t>
      </w:r>
      <w:r w:rsidRPr="00FC39D0">
        <w:rPr>
          <w:rFonts w:ascii="TradeGothic LT CondEighteen" w:hAnsi="TradeGothic LT CondEighteen" w:cs="Arial"/>
        </w:rPr>
        <w:t xml:space="preserve">                                                 </w:t>
      </w:r>
      <w:r w:rsidRPr="00FC39D0">
        <w:rPr>
          <w:rFonts w:ascii="TradeGothic LT CondEighteen" w:hAnsi="TradeGothic LT CondEighteen" w:cs="Arial"/>
        </w:rPr>
        <w:tab/>
      </w:r>
      <w:r w:rsidRPr="00FC39D0">
        <w:rPr>
          <w:rFonts w:ascii="TradeGothic LT CondEighteen" w:hAnsi="TradeGothic LT CondEighteen" w:cs="Arial"/>
        </w:rPr>
        <w:tab/>
      </w:r>
      <w:r w:rsidRPr="00FC39D0">
        <w:rPr>
          <w:rFonts w:ascii="TradeGothic LT CondEighteen" w:hAnsi="TradeGothic LT CondEighteen" w:cs="Arial"/>
        </w:rPr>
        <w:tab/>
      </w:r>
      <w:r w:rsidRPr="00FC39D0">
        <w:rPr>
          <w:rFonts w:ascii="TradeGothic LT CondEighteen" w:hAnsi="TradeGothic LT CondEighteen" w:cs="Arial"/>
        </w:rPr>
        <w:tab/>
        <w:t xml:space="preserve">        </w:t>
      </w:r>
      <w:r w:rsidRPr="00FC39D0">
        <w:rPr>
          <w:rFonts w:ascii="TradeGothic LT CondEighteen" w:hAnsi="TradeGothic LT CondEighteen" w:cs="Arial"/>
          <w:sz w:val="20"/>
        </w:rPr>
        <w:t>(Month/Day/Year)</w:t>
      </w:r>
      <w:r w:rsidRPr="00FC39D0">
        <w:rPr>
          <w:rFonts w:ascii="TradeGothic LT CondEighteen" w:hAnsi="TradeGothic LT CondEighteen" w:cs="Arial"/>
          <w:sz w:val="20"/>
        </w:rPr>
        <w:tab/>
      </w:r>
      <w:r w:rsidRPr="00FC39D0">
        <w:rPr>
          <w:rFonts w:ascii="TradeGothic LT CondEighteen" w:hAnsi="TradeGothic LT CondEighteen" w:cs="Arial"/>
        </w:rPr>
        <w:tab/>
      </w:r>
      <w:r w:rsidRPr="00FC39D0">
        <w:rPr>
          <w:rFonts w:ascii="TradeGothic LT CondEighteen" w:hAnsi="TradeGothic LT CondEighteen" w:cs="Arial"/>
        </w:rPr>
        <w:tab/>
        <w:t xml:space="preserve">                       </w:t>
      </w:r>
      <w:r w:rsidRPr="00FC39D0">
        <w:rPr>
          <w:rFonts w:ascii="TradeGothic LT CondEighteen" w:hAnsi="TradeGothic LT CondEighteen" w:cs="Arial"/>
          <w:sz w:val="20"/>
        </w:rPr>
        <w:t>(Month/Day/Year)</w:t>
      </w:r>
    </w:p>
    <w:p w14:paraId="19E65B4A" w14:textId="77777777" w:rsidR="007F09E7" w:rsidRPr="00FC39D0" w:rsidRDefault="007F09E7" w:rsidP="007F09E7">
      <w:pPr>
        <w:rPr>
          <w:rFonts w:ascii="TradeGothic LT CondEighteen" w:hAnsi="TradeGothic LT CondEighteen" w:cs="Arial"/>
          <w:sz w:val="22"/>
          <w:szCs w:val="22"/>
        </w:rPr>
      </w:pPr>
      <w:r w:rsidRPr="00FC39D0">
        <w:rPr>
          <w:rFonts w:ascii="TradeGothic LT CondEighteen" w:hAnsi="TradeGothic LT CondEighteen" w:cs="Arial"/>
          <w:color w:val="FF0000"/>
          <w:sz w:val="22"/>
          <w:szCs w:val="22"/>
        </w:rPr>
        <w:t xml:space="preserve">* </w:t>
      </w:r>
      <w:r w:rsidRPr="00FC39D0">
        <w:rPr>
          <w:rFonts w:ascii="TradeGothic LT CondEighteen" w:hAnsi="TradeGothic LT CondEighteen" w:cs="Arial"/>
          <w:sz w:val="22"/>
          <w:szCs w:val="22"/>
        </w:rPr>
        <w:t xml:space="preserve">Birthdate: _______________________________ </w:t>
      </w:r>
      <w:r w:rsidRPr="00FC39D0">
        <w:rPr>
          <w:rFonts w:ascii="TradeGothic LT CondEighteen" w:hAnsi="TradeGothic LT CondEighteen" w:cs="Arial"/>
          <w:sz w:val="22"/>
          <w:szCs w:val="22"/>
        </w:rPr>
        <w:tab/>
      </w:r>
      <w:r w:rsidRPr="00FC39D0">
        <w:rPr>
          <w:rFonts w:ascii="TradeGothic LT CondEighteen" w:hAnsi="TradeGothic LT CondEighteen" w:cs="Arial"/>
          <w:color w:val="FF0000"/>
          <w:sz w:val="22"/>
          <w:szCs w:val="22"/>
        </w:rPr>
        <w:t>*</w:t>
      </w:r>
      <w:r w:rsidRPr="00FC39D0">
        <w:rPr>
          <w:rFonts w:ascii="TradeGothic LT CondEighteen" w:hAnsi="TradeGothic LT CondEighteen" w:cs="Arial"/>
          <w:sz w:val="22"/>
          <w:szCs w:val="22"/>
        </w:rPr>
        <w:t>Age_________</w:t>
      </w:r>
      <w:r w:rsidRPr="00FC39D0">
        <w:rPr>
          <w:rFonts w:ascii="TradeGothic LT CondEighteen" w:hAnsi="TradeGothic LT CondEighteen" w:cs="Arial"/>
          <w:sz w:val="22"/>
          <w:szCs w:val="22"/>
        </w:rPr>
        <w:tab/>
        <w:t xml:space="preserve">                 </w:t>
      </w:r>
      <w:r w:rsidRPr="00FC39D0">
        <w:rPr>
          <w:rFonts w:ascii="TradeGothic LT CondEighteen" w:hAnsi="TradeGothic LT CondEighteen" w:cs="Arial"/>
          <w:sz w:val="22"/>
          <w:szCs w:val="22"/>
        </w:rPr>
        <w:sym w:font="Wingdings" w:char="F072"/>
      </w:r>
      <w:r w:rsidRPr="00FC39D0">
        <w:rPr>
          <w:rFonts w:ascii="TradeGothic LT CondEighteen" w:hAnsi="TradeGothic LT CondEighteen" w:cs="Arial"/>
          <w:sz w:val="22"/>
          <w:szCs w:val="22"/>
        </w:rPr>
        <w:t xml:space="preserve"> Male         </w:t>
      </w:r>
      <w:r w:rsidRPr="00FC39D0">
        <w:rPr>
          <w:rFonts w:ascii="TradeGothic LT CondEighteen" w:hAnsi="TradeGothic LT CondEighteen" w:cs="Arial"/>
          <w:sz w:val="22"/>
          <w:szCs w:val="22"/>
        </w:rPr>
        <w:sym w:font="Wingdings" w:char="F072"/>
      </w:r>
      <w:r w:rsidRPr="00FC39D0">
        <w:rPr>
          <w:rFonts w:ascii="TradeGothic LT CondEighteen" w:hAnsi="TradeGothic LT CondEighteen" w:cs="Arial"/>
          <w:sz w:val="22"/>
          <w:szCs w:val="22"/>
        </w:rPr>
        <w:t xml:space="preserve"> Female</w:t>
      </w:r>
    </w:p>
    <w:p w14:paraId="45D03B37" w14:textId="28EA144C" w:rsidR="007F09E7" w:rsidRPr="00FC39D0" w:rsidRDefault="007F09E7" w:rsidP="00FC39D0">
      <w:pPr>
        <w:rPr>
          <w:rFonts w:ascii="TradeGothic LT CondEighteen" w:hAnsi="TradeGothic LT CondEighteen" w:cs="Arial"/>
          <w:sz w:val="22"/>
          <w:szCs w:val="22"/>
        </w:rPr>
      </w:pPr>
      <w:r w:rsidRPr="00FC39D0">
        <w:rPr>
          <w:rFonts w:ascii="TradeGothic LT CondEighteen" w:hAnsi="TradeGothic LT CondEighteen" w:cs="Arial"/>
          <w:sz w:val="22"/>
          <w:szCs w:val="22"/>
        </w:rPr>
        <w:t xml:space="preserve">                      </w:t>
      </w:r>
      <w:r w:rsidR="00FC39D0" w:rsidRPr="00FC39D0">
        <w:rPr>
          <w:rFonts w:ascii="TradeGothic LT CondEighteen" w:hAnsi="TradeGothic LT CondEighteen" w:cs="Arial"/>
          <w:sz w:val="22"/>
          <w:szCs w:val="22"/>
        </w:rPr>
        <w:t xml:space="preserve">                (Month/Day/Year)</w:t>
      </w:r>
    </w:p>
    <w:p w14:paraId="607C8F82" w14:textId="77777777" w:rsidR="007F09E7" w:rsidRPr="00DA0306" w:rsidRDefault="007F09E7" w:rsidP="007F09E7">
      <w:pPr>
        <w:spacing w:before="120"/>
        <w:rPr>
          <w:rFonts w:ascii="TradeGothic LT CondEighteen" w:hAnsi="TradeGothic LT CondEighteen" w:cs="Arial"/>
          <w:sz w:val="20"/>
          <w:szCs w:val="22"/>
        </w:rPr>
      </w:pPr>
    </w:p>
    <w:p w14:paraId="259A68F6" w14:textId="77777777" w:rsidR="007F09E7" w:rsidRPr="0038498B" w:rsidRDefault="007F09E7" w:rsidP="007F09E7">
      <w:pPr>
        <w:spacing w:line="276" w:lineRule="auto"/>
        <w:rPr>
          <w:rFonts w:ascii="TradeGothic LT CondEighteen" w:hAnsi="TradeGothic LT CondEighteen" w:cs="Arial"/>
          <w:sz w:val="22"/>
          <w:szCs w:val="22"/>
        </w:rPr>
      </w:pPr>
      <w:r w:rsidRPr="0038498B">
        <w:rPr>
          <w:rFonts w:ascii="TradeGothic LT CondEighteen" w:hAnsi="TradeGothic LT CondEighteen" w:cs="Arial"/>
          <w:sz w:val="22"/>
          <w:szCs w:val="22"/>
        </w:rPr>
        <w:t>Camper Home Address: ________________________________________________________________________</w:t>
      </w:r>
    </w:p>
    <w:p w14:paraId="2FB96D13" w14:textId="77777777" w:rsidR="007F09E7" w:rsidRPr="0038498B" w:rsidRDefault="007F09E7" w:rsidP="007F09E7">
      <w:pPr>
        <w:spacing w:line="276" w:lineRule="auto"/>
        <w:rPr>
          <w:rFonts w:ascii="TradeGothic LT CondEighteen" w:hAnsi="TradeGothic LT CondEighteen" w:cs="Arial"/>
          <w:sz w:val="22"/>
          <w:szCs w:val="22"/>
        </w:rPr>
      </w:pPr>
      <w:r w:rsidRPr="0038498B">
        <w:rPr>
          <w:rFonts w:ascii="TradeGothic LT CondEighteen" w:hAnsi="TradeGothic LT CondEighteen" w:cs="Arial"/>
          <w:sz w:val="22"/>
          <w:szCs w:val="22"/>
        </w:rPr>
        <w:t xml:space="preserve">                                             Street Address                         City                                      State                           Zip Code</w:t>
      </w:r>
    </w:p>
    <w:p w14:paraId="779A4538" w14:textId="77777777" w:rsidR="007F09E7" w:rsidRPr="0038498B" w:rsidRDefault="007F09E7" w:rsidP="007F09E7">
      <w:pPr>
        <w:spacing w:line="276" w:lineRule="auto"/>
        <w:rPr>
          <w:rFonts w:ascii="TradeGothic LT CondEighteen" w:hAnsi="TradeGothic LT CondEighteen" w:cs="Arial"/>
          <w:sz w:val="22"/>
          <w:szCs w:val="22"/>
        </w:rPr>
      </w:pPr>
    </w:p>
    <w:p w14:paraId="745E74F2" w14:textId="77777777" w:rsidR="007F09E7" w:rsidRPr="0038498B" w:rsidRDefault="007F09E7" w:rsidP="007F09E7">
      <w:pPr>
        <w:spacing w:line="360" w:lineRule="auto"/>
        <w:rPr>
          <w:rFonts w:ascii="TradeGothic LT CondEighteen" w:hAnsi="TradeGothic LT CondEighteen" w:cs="Arial"/>
          <w:sz w:val="22"/>
          <w:szCs w:val="22"/>
          <w:u w:val="single"/>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sz w:val="22"/>
          <w:szCs w:val="22"/>
          <w:u w:val="single"/>
        </w:rPr>
        <w:t>Parent/guardian with legal custody to be contacted in case of illness or injury:</w:t>
      </w:r>
    </w:p>
    <w:p w14:paraId="66B94EA4" w14:textId="77777777" w:rsidR="007F09E7" w:rsidRPr="0038498B" w:rsidRDefault="007F09E7" w:rsidP="007F09E7">
      <w:pPr>
        <w:spacing w:line="276" w:lineRule="auto"/>
        <w:rPr>
          <w:rFonts w:ascii="TradeGothic LT CondEighteen" w:hAnsi="TradeGothic LT CondEighteen" w:cs="Arial"/>
          <w:b/>
          <w:sz w:val="22"/>
          <w:szCs w:val="22"/>
        </w:rPr>
      </w:pPr>
      <w:r w:rsidRPr="0038498B">
        <w:rPr>
          <w:rFonts w:ascii="TradeGothic LT CondEighteen" w:hAnsi="TradeGothic LT CondEighteen" w:cs="Arial"/>
          <w:b/>
          <w:sz w:val="22"/>
          <w:szCs w:val="22"/>
        </w:rPr>
        <w:t>Name: ___________________________________</w:t>
      </w:r>
      <w:r>
        <w:rPr>
          <w:rFonts w:ascii="TradeGothic LT CondEighteen" w:hAnsi="TradeGothic LT CondEighteen" w:cs="Arial"/>
          <w:b/>
          <w:sz w:val="22"/>
          <w:szCs w:val="22"/>
        </w:rPr>
        <w:t>_________</w:t>
      </w:r>
      <w:r w:rsidRPr="0038498B">
        <w:rPr>
          <w:rFonts w:ascii="TradeGothic LT CondEighteen" w:hAnsi="TradeGothic LT CondEighteen" w:cs="Arial"/>
          <w:b/>
          <w:sz w:val="22"/>
          <w:szCs w:val="22"/>
        </w:rPr>
        <w:t>______ Relationship to camper: ________________________</w:t>
      </w:r>
    </w:p>
    <w:p w14:paraId="6E0AC49D" w14:textId="77777777" w:rsidR="007F09E7" w:rsidRPr="0038498B" w:rsidRDefault="007F09E7" w:rsidP="007F09E7">
      <w:pPr>
        <w:spacing w:line="276" w:lineRule="auto"/>
        <w:rPr>
          <w:rFonts w:ascii="TradeGothic LT CondEighteen" w:hAnsi="TradeGothic LT CondEighteen" w:cs="Arial"/>
          <w:b/>
          <w:sz w:val="22"/>
          <w:szCs w:val="22"/>
        </w:rPr>
      </w:pPr>
      <w:r w:rsidRPr="0038498B">
        <w:rPr>
          <w:rFonts w:ascii="TradeGothic LT CondEighteen" w:hAnsi="TradeGothic LT CondEighteen" w:cs="Arial"/>
          <w:b/>
          <w:sz w:val="22"/>
          <w:szCs w:val="22"/>
        </w:rPr>
        <w:t>Preferred Phones: (_____) _________________</w:t>
      </w:r>
      <w:r>
        <w:rPr>
          <w:rFonts w:ascii="TradeGothic LT CondEighteen" w:hAnsi="TradeGothic LT CondEighteen" w:cs="Arial"/>
          <w:b/>
          <w:sz w:val="22"/>
          <w:szCs w:val="22"/>
        </w:rPr>
        <w:t>_____</w:t>
      </w:r>
      <w:r w:rsidRPr="0038498B">
        <w:rPr>
          <w:rFonts w:ascii="TradeGothic LT CondEighteen" w:hAnsi="TradeGothic LT CondEighteen" w:cs="Arial"/>
          <w:b/>
          <w:sz w:val="22"/>
          <w:szCs w:val="22"/>
        </w:rPr>
        <w:t>_________  (_____) ______________</w:t>
      </w:r>
      <w:r>
        <w:rPr>
          <w:rFonts w:ascii="TradeGothic LT CondEighteen" w:hAnsi="TradeGothic LT CondEighteen" w:cs="Arial"/>
          <w:b/>
          <w:sz w:val="22"/>
          <w:szCs w:val="22"/>
        </w:rPr>
        <w:t>____</w:t>
      </w:r>
      <w:r w:rsidRPr="0038498B">
        <w:rPr>
          <w:rFonts w:ascii="TradeGothic LT CondEighteen" w:hAnsi="TradeGothic LT CondEighteen" w:cs="Arial"/>
          <w:b/>
          <w:sz w:val="22"/>
          <w:szCs w:val="22"/>
        </w:rPr>
        <w:t>_____________________</w:t>
      </w:r>
    </w:p>
    <w:p w14:paraId="2E25AF7A" w14:textId="77777777" w:rsidR="007F09E7" w:rsidRPr="0038498B" w:rsidRDefault="007F09E7" w:rsidP="007F09E7">
      <w:pPr>
        <w:spacing w:line="276" w:lineRule="auto"/>
        <w:rPr>
          <w:rFonts w:ascii="TradeGothic LT CondEighteen" w:hAnsi="TradeGothic LT CondEighteen" w:cs="Arial"/>
          <w:b/>
          <w:sz w:val="22"/>
          <w:szCs w:val="22"/>
        </w:rPr>
      </w:pPr>
      <w:r w:rsidRPr="0038498B">
        <w:rPr>
          <w:rFonts w:ascii="TradeGothic LT CondEighteen" w:hAnsi="TradeGothic LT CondEighteen" w:cs="Arial"/>
          <w:b/>
          <w:sz w:val="22"/>
          <w:szCs w:val="22"/>
        </w:rPr>
        <w:t>Email: ________________________________________________</w:t>
      </w:r>
      <w:r>
        <w:rPr>
          <w:rFonts w:ascii="TradeGothic LT CondEighteen" w:hAnsi="TradeGothic LT CondEighteen" w:cs="Arial"/>
          <w:b/>
          <w:sz w:val="22"/>
          <w:szCs w:val="22"/>
        </w:rPr>
        <w:t>_________</w:t>
      </w:r>
      <w:r w:rsidRPr="0038498B">
        <w:rPr>
          <w:rFonts w:ascii="TradeGothic LT CondEighteen" w:hAnsi="TradeGothic LT CondEighteen" w:cs="Arial"/>
          <w:b/>
          <w:sz w:val="22"/>
          <w:szCs w:val="22"/>
        </w:rPr>
        <w:t>___________________________________</w:t>
      </w:r>
    </w:p>
    <w:p w14:paraId="76C99922" w14:textId="77777777" w:rsidR="007F09E7" w:rsidRPr="0038498B" w:rsidRDefault="007F09E7" w:rsidP="007F09E7">
      <w:pPr>
        <w:spacing w:line="276" w:lineRule="auto"/>
        <w:rPr>
          <w:rFonts w:ascii="TradeGothic LT CondEighteen" w:hAnsi="TradeGothic LT CondEighteen" w:cs="Arial"/>
          <w:b/>
          <w:sz w:val="22"/>
          <w:szCs w:val="22"/>
        </w:rPr>
      </w:pPr>
      <w:r w:rsidRPr="0038498B">
        <w:rPr>
          <w:rFonts w:ascii="TradeGothic LT CondEighteen" w:hAnsi="TradeGothic LT CondEighteen" w:cs="Arial"/>
          <w:b/>
          <w:sz w:val="22"/>
          <w:szCs w:val="22"/>
        </w:rPr>
        <w:t>Home Address: ______________________________</w:t>
      </w:r>
      <w:r>
        <w:rPr>
          <w:rFonts w:ascii="TradeGothic LT CondEighteen" w:hAnsi="TradeGothic LT CondEighteen" w:cs="Arial"/>
          <w:b/>
          <w:sz w:val="22"/>
          <w:szCs w:val="22"/>
        </w:rPr>
        <w:t>_________</w:t>
      </w:r>
      <w:r w:rsidRPr="0038498B">
        <w:rPr>
          <w:rFonts w:ascii="TradeGothic LT CondEighteen" w:hAnsi="TradeGothic LT CondEighteen" w:cs="Arial"/>
          <w:b/>
          <w:sz w:val="22"/>
          <w:szCs w:val="22"/>
        </w:rPr>
        <w:t>_______________________________________________</w:t>
      </w:r>
    </w:p>
    <w:p w14:paraId="2F04A7F0" w14:textId="43B4C53C" w:rsidR="007F09E7" w:rsidRPr="0038498B" w:rsidRDefault="007F09E7" w:rsidP="007F09E7">
      <w:pPr>
        <w:spacing w:line="276" w:lineRule="auto"/>
        <w:rPr>
          <w:rFonts w:ascii="TradeGothic LT CondEighteen" w:hAnsi="TradeGothic LT CondEighteen" w:cs="Arial"/>
          <w:sz w:val="22"/>
          <w:szCs w:val="22"/>
        </w:rPr>
      </w:pPr>
      <w:r w:rsidRPr="0038498B">
        <w:rPr>
          <w:rFonts w:ascii="TradeGothic LT CondEighteen" w:hAnsi="TradeGothic LT CondEighteen" w:cs="Arial"/>
          <w:b/>
          <w:i/>
          <w:sz w:val="22"/>
          <w:szCs w:val="22"/>
        </w:rPr>
        <w:t xml:space="preserve">(if different from </w:t>
      </w:r>
      <w:r w:rsidR="00FC39D0" w:rsidRPr="0038498B">
        <w:rPr>
          <w:rFonts w:ascii="TradeGothic LT CondEighteen" w:hAnsi="TradeGothic LT CondEighteen" w:cs="Arial"/>
          <w:b/>
          <w:i/>
          <w:sz w:val="22"/>
          <w:szCs w:val="22"/>
        </w:rPr>
        <w:t>above)</w:t>
      </w:r>
      <w:r w:rsidR="00FC39D0" w:rsidRPr="0038498B">
        <w:rPr>
          <w:rFonts w:ascii="TradeGothic LT CondEighteen" w:hAnsi="TradeGothic LT CondEighteen" w:cs="Arial"/>
          <w:sz w:val="22"/>
          <w:szCs w:val="22"/>
        </w:rPr>
        <w:t xml:space="preserve">  </w:t>
      </w:r>
      <w:r w:rsidRPr="0038498B">
        <w:rPr>
          <w:rFonts w:ascii="TradeGothic LT CondEighteen" w:hAnsi="TradeGothic LT CondEighteen" w:cs="Arial"/>
          <w:sz w:val="22"/>
          <w:szCs w:val="22"/>
        </w:rPr>
        <w:t xml:space="preserve">            Street Address                         City                                      State                           Zip Code</w:t>
      </w:r>
    </w:p>
    <w:p w14:paraId="60AB5BF5" w14:textId="77777777" w:rsidR="007F09E7" w:rsidRPr="0038498B" w:rsidRDefault="007F09E7" w:rsidP="007F09E7">
      <w:pPr>
        <w:spacing w:line="276" w:lineRule="auto"/>
        <w:rPr>
          <w:rFonts w:ascii="TradeGothic LT CondEighteen" w:hAnsi="TradeGothic LT CondEighteen" w:cs="Arial"/>
          <w:sz w:val="22"/>
          <w:szCs w:val="22"/>
          <w:u w:val="single"/>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sz w:val="22"/>
          <w:szCs w:val="22"/>
          <w:u w:val="single"/>
        </w:rPr>
        <w:t>Second parent/guardian or other emergency contact:</w:t>
      </w:r>
    </w:p>
    <w:p w14:paraId="28F3A191" w14:textId="77777777" w:rsidR="007F09E7" w:rsidRPr="0038498B" w:rsidRDefault="007F09E7" w:rsidP="007F09E7">
      <w:pPr>
        <w:spacing w:line="276" w:lineRule="auto"/>
        <w:rPr>
          <w:rFonts w:ascii="TradeGothic LT CondEighteen" w:hAnsi="TradeGothic LT CondEighteen" w:cs="Arial"/>
          <w:b/>
          <w:sz w:val="22"/>
          <w:szCs w:val="22"/>
        </w:rPr>
      </w:pPr>
      <w:r w:rsidRPr="0038498B">
        <w:rPr>
          <w:rFonts w:ascii="TradeGothic LT CondEighteen" w:hAnsi="TradeGothic LT CondEighteen" w:cs="Arial"/>
          <w:b/>
          <w:sz w:val="22"/>
          <w:szCs w:val="22"/>
        </w:rPr>
        <w:t>Name: ___________________________________</w:t>
      </w:r>
      <w:r>
        <w:rPr>
          <w:rFonts w:ascii="TradeGothic LT CondEighteen" w:hAnsi="TradeGothic LT CondEighteen" w:cs="Arial"/>
          <w:b/>
          <w:sz w:val="22"/>
          <w:szCs w:val="22"/>
        </w:rPr>
        <w:t>_________</w:t>
      </w:r>
      <w:r w:rsidRPr="0038498B">
        <w:rPr>
          <w:rFonts w:ascii="TradeGothic LT CondEighteen" w:hAnsi="TradeGothic LT CondEighteen" w:cs="Arial"/>
          <w:b/>
          <w:sz w:val="22"/>
          <w:szCs w:val="22"/>
        </w:rPr>
        <w:t>______ Relationship to camper: ________________________</w:t>
      </w:r>
    </w:p>
    <w:p w14:paraId="258A102B" w14:textId="77777777" w:rsidR="007F09E7" w:rsidRPr="0038498B" w:rsidRDefault="007F09E7" w:rsidP="007F09E7">
      <w:pPr>
        <w:spacing w:line="276" w:lineRule="auto"/>
        <w:rPr>
          <w:rFonts w:ascii="TradeGothic LT CondEighteen" w:hAnsi="TradeGothic LT CondEighteen" w:cs="Arial"/>
          <w:b/>
          <w:sz w:val="22"/>
          <w:szCs w:val="22"/>
        </w:rPr>
      </w:pPr>
      <w:r w:rsidRPr="0038498B">
        <w:rPr>
          <w:rFonts w:ascii="TradeGothic LT CondEighteen" w:hAnsi="TradeGothic LT CondEighteen" w:cs="Arial"/>
          <w:b/>
          <w:sz w:val="22"/>
          <w:szCs w:val="22"/>
        </w:rPr>
        <w:t>Preferred Phones: (_____) _________________</w:t>
      </w:r>
      <w:r>
        <w:rPr>
          <w:rFonts w:ascii="TradeGothic LT CondEighteen" w:hAnsi="TradeGothic LT CondEighteen" w:cs="Arial"/>
          <w:b/>
          <w:sz w:val="22"/>
          <w:szCs w:val="22"/>
        </w:rPr>
        <w:t>_____</w:t>
      </w:r>
      <w:r w:rsidRPr="0038498B">
        <w:rPr>
          <w:rFonts w:ascii="TradeGothic LT CondEighteen" w:hAnsi="TradeGothic LT CondEighteen" w:cs="Arial"/>
          <w:b/>
          <w:sz w:val="22"/>
          <w:szCs w:val="22"/>
        </w:rPr>
        <w:t>_________  (_____) ______________</w:t>
      </w:r>
      <w:r>
        <w:rPr>
          <w:rFonts w:ascii="TradeGothic LT CondEighteen" w:hAnsi="TradeGothic LT CondEighteen" w:cs="Arial"/>
          <w:b/>
          <w:sz w:val="22"/>
          <w:szCs w:val="22"/>
        </w:rPr>
        <w:t>____</w:t>
      </w:r>
      <w:r w:rsidRPr="0038498B">
        <w:rPr>
          <w:rFonts w:ascii="TradeGothic LT CondEighteen" w:hAnsi="TradeGothic LT CondEighteen" w:cs="Arial"/>
          <w:b/>
          <w:sz w:val="22"/>
          <w:szCs w:val="22"/>
        </w:rPr>
        <w:t>_____________________</w:t>
      </w:r>
    </w:p>
    <w:p w14:paraId="3C9B08F4" w14:textId="77777777" w:rsidR="007F09E7" w:rsidRPr="0038498B" w:rsidRDefault="007F09E7" w:rsidP="007F09E7">
      <w:pPr>
        <w:spacing w:line="276" w:lineRule="auto"/>
        <w:rPr>
          <w:rFonts w:ascii="TradeGothic LT CondEighteen" w:hAnsi="TradeGothic LT CondEighteen" w:cs="Arial"/>
          <w:b/>
          <w:sz w:val="22"/>
          <w:szCs w:val="22"/>
        </w:rPr>
      </w:pPr>
      <w:r w:rsidRPr="0038498B">
        <w:rPr>
          <w:rFonts w:ascii="TradeGothic LT CondEighteen" w:hAnsi="TradeGothic LT CondEighteen" w:cs="Arial"/>
          <w:b/>
          <w:sz w:val="22"/>
          <w:szCs w:val="22"/>
        </w:rPr>
        <w:t>Email: ________________________________________________</w:t>
      </w:r>
      <w:r>
        <w:rPr>
          <w:rFonts w:ascii="TradeGothic LT CondEighteen" w:hAnsi="TradeGothic LT CondEighteen" w:cs="Arial"/>
          <w:b/>
          <w:sz w:val="22"/>
          <w:szCs w:val="22"/>
        </w:rPr>
        <w:t>_________</w:t>
      </w:r>
      <w:r w:rsidRPr="0038498B">
        <w:rPr>
          <w:rFonts w:ascii="TradeGothic LT CondEighteen" w:hAnsi="TradeGothic LT CondEighteen" w:cs="Arial"/>
          <w:b/>
          <w:sz w:val="22"/>
          <w:szCs w:val="22"/>
        </w:rPr>
        <w:t>___________________________________</w:t>
      </w:r>
    </w:p>
    <w:p w14:paraId="22B34F7C" w14:textId="77777777" w:rsidR="007F09E7" w:rsidRPr="0038498B" w:rsidRDefault="007F09E7" w:rsidP="007F09E7">
      <w:pPr>
        <w:rPr>
          <w:rFonts w:ascii="TradeGothic LT CondEighteen" w:hAnsi="TradeGothic LT CondEighteen" w:cs="Arial"/>
          <w:b/>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Allergies:</w:t>
      </w:r>
      <w:r w:rsidRPr="0038498B">
        <w:rPr>
          <w:rFonts w:ascii="TradeGothic LT CondEighteen" w:hAnsi="TradeGothic LT CondEighteen" w:cs="Arial"/>
          <w:b/>
          <w:sz w:val="22"/>
          <w:szCs w:val="22"/>
        </w:rPr>
        <w:t xml:space="preserve"> </w:t>
      </w:r>
    </w:p>
    <w:p w14:paraId="53FD0F87"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No known allergies. </w:t>
      </w:r>
    </w:p>
    <w:p w14:paraId="2E4992D3"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This camper is allergic to: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Food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Medicine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The environment (insect stings, hay fever, etc.)  </w:t>
      </w:r>
    </w:p>
    <w:p w14:paraId="579267E4"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Other </w:t>
      </w:r>
      <w:r w:rsidRPr="0038498B">
        <w:rPr>
          <w:rFonts w:ascii="TradeGothic LT CondEighteen" w:hAnsi="TradeGothic LT CondEighteen" w:cs="Arial"/>
          <w:b/>
          <w:sz w:val="22"/>
          <w:szCs w:val="22"/>
        </w:rPr>
        <w:t>(</w:t>
      </w:r>
      <w:r w:rsidRPr="0038498B">
        <w:rPr>
          <w:rFonts w:ascii="TradeGothic LT CondEighteen" w:hAnsi="TradeGothic LT CondEighteen" w:cs="Arial"/>
          <w:b/>
          <w:i/>
          <w:sz w:val="22"/>
          <w:szCs w:val="22"/>
        </w:rPr>
        <w:t>Please describe below what the camper is allergic to and the reaction seen.)</w:t>
      </w:r>
    </w:p>
    <w:p w14:paraId="2891309F" w14:textId="1BA55388" w:rsidR="007F09E7" w:rsidRDefault="007F09E7" w:rsidP="007F09E7">
      <w:pPr>
        <w:rPr>
          <w:rFonts w:ascii="TradeGothic LT CondEighteen" w:hAnsi="TradeGothic LT CondEighteen" w:cs="Arial"/>
          <w:b/>
          <w:sz w:val="22"/>
          <w:szCs w:val="22"/>
        </w:rPr>
      </w:pPr>
    </w:p>
    <w:p w14:paraId="3F26E192" w14:textId="4BC37784" w:rsidR="007F09E7" w:rsidRPr="0038498B" w:rsidRDefault="007F09E7" w:rsidP="007F09E7">
      <w:pPr>
        <w:rPr>
          <w:rFonts w:ascii="TradeGothic LT CondEighteen" w:hAnsi="TradeGothic LT CondEighteen" w:cs="Arial"/>
          <w:b/>
          <w:sz w:val="22"/>
          <w:szCs w:val="22"/>
        </w:rPr>
      </w:pPr>
    </w:p>
    <w:p w14:paraId="51A883DE" w14:textId="77777777" w:rsidR="007F09E7" w:rsidRPr="0038498B" w:rsidRDefault="007F09E7" w:rsidP="007F09E7">
      <w:pPr>
        <w:rPr>
          <w:rFonts w:ascii="TradeGothic LT CondEighteen" w:hAnsi="TradeGothic LT CondEighteen" w:cs="Arial"/>
          <w:b/>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Diet, Nutrition:</w:t>
      </w:r>
      <w:r w:rsidRPr="0038498B">
        <w:rPr>
          <w:rFonts w:ascii="TradeGothic LT CondEighteen" w:hAnsi="TradeGothic LT CondEighteen" w:cs="Arial"/>
          <w:b/>
          <w:sz w:val="22"/>
          <w:szCs w:val="22"/>
        </w:rPr>
        <w:t xml:space="preserve"> </w:t>
      </w:r>
    </w:p>
    <w:p w14:paraId="48D7AFB8"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This camper eats a regular diet.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This camper eats a regular vegetarian diet. </w:t>
      </w:r>
    </w:p>
    <w:p w14:paraId="157CF80B"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This camper is lactose intolerant.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This camper is gluten intolerant. </w:t>
      </w:r>
    </w:p>
    <w:p w14:paraId="76447B6F"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Other, </w:t>
      </w:r>
      <w:r w:rsidRPr="0038498B">
        <w:rPr>
          <w:rFonts w:ascii="TradeGothic LT CondEighteen" w:hAnsi="TradeGothic LT CondEighteen" w:cs="Arial"/>
          <w:b/>
          <w:i/>
          <w:sz w:val="22"/>
          <w:szCs w:val="22"/>
        </w:rPr>
        <w:t>please explain in space</w:t>
      </w:r>
    </w:p>
    <w:p w14:paraId="691D7CE9" w14:textId="05970CC9" w:rsidR="007F09E7" w:rsidRPr="0038498B" w:rsidRDefault="007F09E7" w:rsidP="007F09E7">
      <w:pPr>
        <w:rPr>
          <w:rFonts w:ascii="TradeGothic LT CondEighteen" w:hAnsi="TradeGothic LT CondEighteen" w:cs="Arial"/>
          <w:sz w:val="22"/>
          <w:szCs w:val="22"/>
        </w:rPr>
      </w:pPr>
    </w:p>
    <w:p w14:paraId="2B4DD415" w14:textId="77777777" w:rsidR="007F09E7" w:rsidRPr="0038498B" w:rsidRDefault="007F09E7" w:rsidP="007F09E7">
      <w:pPr>
        <w:rPr>
          <w:rFonts w:ascii="TradeGothic LT CondEighteen" w:hAnsi="TradeGothic LT CondEighteen" w:cs="Arial"/>
          <w:sz w:val="22"/>
          <w:szCs w:val="22"/>
        </w:rPr>
      </w:pPr>
    </w:p>
    <w:p w14:paraId="63CDF082" w14:textId="77777777" w:rsidR="007F09E7" w:rsidRPr="0038498B" w:rsidRDefault="007F09E7" w:rsidP="007F09E7">
      <w:pPr>
        <w:rPr>
          <w:rFonts w:ascii="TradeGothic LT CondEighteen" w:hAnsi="TradeGothic LT CondEighteen" w:cs="Arial"/>
          <w:sz w:val="22"/>
          <w:szCs w:val="22"/>
        </w:rPr>
      </w:pPr>
    </w:p>
    <w:p w14:paraId="6E90A4FC"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Medical Insurance Information:</w:t>
      </w:r>
    </w:p>
    <w:p w14:paraId="3E1637C1"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t xml:space="preserve">This camper is covered by family medical/hospital insurance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Yes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No</w:t>
      </w:r>
    </w:p>
    <w:p w14:paraId="7565C9A4" w14:textId="77777777" w:rsidR="007F09E7" w:rsidRPr="0038498B" w:rsidRDefault="007F09E7" w:rsidP="007F09E7">
      <w:pPr>
        <w:rPr>
          <w:rFonts w:ascii="TradeGothic LT CondEighteen" w:hAnsi="TradeGothic LT CondEighteen" w:cs="Arial"/>
          <w:b/>
          <w:i/>
          <w:sz w:val="22"/>
          <w:szCs w:val="22"/>
        </w:rPr>
      </w:pPr>
      <w:r w:rsidRPr="0038498B">
        <w:rPr>
          <w:rFonts w:ascii="TradeGothic LT CondEighteen" w:hAnsi="TradeGothic LT CondEighteen" w:cs="Arial"/>
          <w:b/>
          <w:i/>
          <w:sz w:val="22"/>
          <w:szCs w:val="22"/>
        </w:rPr>
        <w:t>Include a copy of your insurance card if appropriate; copy both sides of the card so information is readable.</w:t>
      </w:r>
    </w:p>
    <w:p w14:paraId="5CF5934F" w14:textId="77777777" w:rsidR="007F09E7" w:rsidRPr="0038498B" w:rsidRDefault="007F09E7" w:rsidP="007F09E7">
      <w:pPr>
        <w:spacing w:line="276" w:lineRule="auto"/>
        <w:rPr>
          <w:rFonts w:ascii="TradeGothic LT CondEighteen" w:hAnsi="TradeGothic LT CondEighteen" w:cs="Arial"/>
          <w:sz w:val="22"/>
          <w:szCs w:val="22"/>
        </w:rPr>
      </w:pPr>
      <w:r w:rsidRPr="0038498B">
        <w:rPr>
          <w:rFonts w:ascii="TradeGothic LT CondEighteen" w:hAnsi="TradeGothic LT CondEighteen" w:cs="Arial"/>
          <w:sz w:val="22"/>
          <w:szCs w:val="22"/>
        </w:rPr>
        <w:t xml:space="preserve">Insurance Company: _________________________________________________________________________    </w:t>
      </w:r>
    </w:p>
    <w:p w14:paraId="54212BC5" w14:textId="17CC7E14" w:rsidR="007F09E7" w:rsidRPr="0038498B" w:rsidRDefault="007F09E7" w:rsidP="007F09E7">
      <w:pPr>
        <w:spacing w:line="276" w:lineRule="auto"/>
        <w:rPr>
          <w:rFonts w:ascii="TradeGothic LT CondEighteen" w:hAnsi="TradeGothic LT CondEighteen" w:cs="Arial"/>
          <w:sz w:val="22"/>
          <w:szCs w:val="22"/>
        </w:rPr>
      </w:pPr>
      <w:r w:rsidRPr="0038498B">
        <w:rPr>
          <w:rFonts w:ascii="TradeGothic LT CondEighteen" w:hAnsi="TradeGothic LT CondEighteen" w:cs="Arial"/>
          <w:sz w:val="22"/>
          <w:szCs w:val="22"/>
        </w:rPr>
        <w:t>Policy Number: _____________________________</w:t>
      </w:r>
      <w:r w:rsidR="00FC39D0" w:rsidRPr="0038498B">
        <w:rPr>
          <w:rFonts w:ascii="TradeGothic LT CondEighteen" w:hAnsi="TradeGothic LT CondEighteen" w:cs="Arial"/>
          <w:sz w:val="22"/>
          <w:szCs w:val="22"/>
        </w:rPr>
        <w:t>_ Subscriber</w:t>
      </w:r>
      <w:r w:rsidRPr="0038498B">
        <w:rPr>
          <w:rFonts w:ascii="TradeGothic LT CondEighteen" w:hAnsi="TradeGothic LT CondEighteen" w:cs="Arial"/>
          <w:sz w:val="22"/>
          <w:szCs w:val="22"/>
        </w:rPr>
        <w:t xml:space="preserve">: ______________________________________ </w:t>
      </w:r>
    </w:p>
    <w:p w14:paraId="1798F7E4" w14:textId="77777777" w:rsidR="007F09E7" w:rsidRPr="0038498B" w:rsidRDefault="007F09E7" w:rsidP="007F09E7">
      <w:pPr>
        <w:spacing w:line="276" w:lineRule="auto"/>
        <w:rPr>
          <w:rFonts w:ascii="TradeGothic LT CondEighteen" w:hAnsi="TradeGothic LT CondEighteen" w:cs="Arial"/>
          <w:sz w:val="22"/>
          <w:szCs w:val="22"/>
        </w:rPr>
      </w:pPr>
      <w:r w:rsidRPr="0038498B">
        <w:rPr>
          <w:rFonts w:ascii="TradeGothic LT CondEighteen" w:hAnsi="TradeGothic LT CondEighteen" w:cs="Arial"/>
          <w:sz w:val="22"/>
          <w:szCs w:val="22"/>
        </w:rPr>
        <w:t>Insurance Company Phone Number: (_____) _________________________________</w:t>
      </w:r>
    </w:p>
    <w:p w14:paraId="626A98B4" w14:textId="77777777" w:rsidR="007F09E7" w:rsidRPr="0038498B" w:rsidRDefault="007F09E7" w:rsidP="007F09E7">
      <w:pPr>
        <w:rPr>
          <w:rFonts w:ascii="TradeGothic LT CondEighteen" w:hAnsi="TradeGothic LT CondEighteen" w:cs="Arial"/>
          <w:sz w:val="22"/>
          <w:szCs w:val="22"/>
        </w:rPr>
      </w:pPr>
    </w:p>
    <w:p w14:paraId="2E71180B" w14:textId="77777777" w:rsidR="007F09E7" w:rsidRPr="0038498B" w:rsidRDefault="007F09E7" w:rsidP="007F09E7">
      <w:pPr>
        <w:jc w:val="both"/>
        <w:rPr>
          <w:rFonts w:ascii="TradeGothic LT CondEighteen" w:hAnsi="TradeGothic LT CondEighteen" w:cs="Arial"/>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Parent/Guardian Authorization for Health Care:</w:t>
      </w:r>
    </w:p>
    <w:p w14:paraId="43B431FE" w14:textId="0E404C06" w:rsidR="007F09E7" w:rsidRPr="00FC39D0" w:rsidRDefault="007F09E7" w:rsidP="007F09E7">
      <w:pPr>
        <w:spacing w:line="204" w:lineRule="auto"/>
        <w:jc w:val="both"/>
        <w:rPr>
          <w:rFonts w:ascii="TradeGothic LT CondEighteen" w:hAnsi="TradeGothic LT CondEighteen" w:cs="Arial"/>
          <w:sz w:val="22"/>
          <w:szCs w:val="22"/>
        </w:rPr>
      </w:pPr>
      <w:r w:rsidRPr="00FC39D0">
        <w:rPr>
          <w:rFonts w:ascii="TradeGothic LT CondEighteen" w:hAnsi="TradeGothic LT CondEighteen" w:cs="Arial"/>
          <w:sz w:val="22"/>
          <w:szCs w:val="22"/>
        </w:rPr>
        <w:t xml:space="preserve">This health history is correct and accurately reflects the health status of the camper to whom it pertains. The person described has permission to participate in all camp activities except as noted by me and/or an examining physician. I give permission to the physician selected by the camp to order x-rays, routine tests, and treatment related to the health of my child for both routine health care and in emergency situations. If I cannot be reached in an emergency, I give my permission to the physician to hospitalize, secure proper treatment for, and order injection, anesthesia, or surgery for this child. I understand the information on this form will be shared on a “need to know” basis with </w:t>
      </w:r>
      <w:r w:rsidR="00FC39D0">
        <w:rPr>
          <w:rFonts w:ascii="TradeGothic LT CondEighteen" w:hAnsi="TradeGothic LT CondEighteen" w:cs="Arial"/>
          <w:sz w:val="22"/>
          <w:szCs w:val="22"/>
        </w:rPr>
        <w:t>congregational</w:t>
      </w:r>
      <w:r w:rsidRPr="00FC39D0">
        <w:rPr>
          <w:rFonts w:ascii="TradeGothic LT CondEighteen" w:hAnsi="TradeGothic LT CondEighteen" w:cs="Arial"/>
          <w:sz w:val="22"/>
          <w:szCs w:val="22"/>
        </w:rPr>
        <w:t xml:space="preserve"> staff. I give permission to photocopy this form. In addition, the </w:t>
      </w:r>
      <w:r w:rsidR="00FC39D0">
        <w:rPr>
          <w:rFonts w:ascii="TradeGothic LT CondEighteen" w:hAnsi="TradeGothic LT CondEighteen" w:cs="Arial"/>
          <w:sz w:val="22"/>
          <w:szCs w:val="22"/>
        </w:rPr>
        <w:t>congregation</w:t>
      </w:r>
      <w:r w:rsidRPr="00FC39D0">
        <w:rPr>
          <w:rFonts w:ascii="TradeGothic LT CondEighteen" w:hAnsi="TradeGothic LT CondEighteen" w:cs="Arial"/>
          <w:sz w:val="22"/>
          <w:szCs w:val="22"/>
        </w:rPr>
        <w:t xml:space="preserve"> has permission to obtain a copy of my child’s health record from providers who treat my child and these providers may talk with the staff about my child’s health status. I acknowledge that all immunizations required for school are up to date.</w:t>
      </w:r>
    </w:p>
    <w:p w14:paraId="72EEA880"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t>Signature of Custodial Parent/Guardian ______________________________________________ Date: __________</w:t>
      </w:r>
    </w:p>
    <w:p w14:paraId="48C31E6D"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t>Relationship to Camper: ____________________________</w:t>
      </w:r>
    </w:p>
    <w:p w14:paraId="0073130B" w14:textId="77777777" w:rsidR="007F09E7" w:rsidRPr="0038498B" w:rsidRDefault="007F09E7" w:rsidP="007F09E7">
      <w:pPr>
        <w:rPr>
          <w:rFonts w:ascii="TradeGothic LT CondEighteen" w:hAnsi="TradeGothic LT CondEighteen" w:cs="Arial"/>
          <w:b/>
          <w:i/>
          <w:sz w:val="22"/>
          <w:szCs w:val="22"/>
        </w:rPr>
      </w:pPr>
    </w:p>
    <w:p w14:paraId="59AE3F7F" w14:textId="77777777" w:rsidR="007F09E7" w:rsidRPr="0038498B" w:rsidRDefault="007F09E7" w:rsidP="007F09E7">
      <w:pPr>
        <w:rPr>
          <w:rFonts w:ascii="TradeGothic LT CondEighteen" w:hAnsi="TradeGothic LT CondEighteen" w:cs="Arial"/>
          <w:b/>
          <w:i/>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Immunization History:</w:t>
      </w:r>
      <w:r w:rsidRPr="0038498B">
        <w:rPr>
          <w:rFonts w:ascii="TradeGothic LT CondEighteen" w:hAnsi="TradeGothic LT CondEighteen" w:cs="Arial"/>
          <w:sz w:val="22"/>
          <w:szCs w:val="22"/>
        </w:rPr>
        <w:t xml:space="preserve"> Provide the month and year for each immunization. Starred (*) immunizations must include date. Copies of immunization forms from health-care providers or state or local government are acceptable; please attach to this form.</w:t>
      </w:r>
    </w:p>
    <w:tbl>
      <w:tblPr>
        <w:tblW w:w="1080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90"/>
        <w:gridCol w:w="18"/>
        <w:gridCol w:w="1115"/>
        <w:gridCol w:w="1133"/>
        <w:gridCol w:w="1334"/>
        <w:gridCol w:w="1350"/>
        <w:gridCol w:w="1350"/>
        <w:gridCol w:w="1710"/>
      </w:tblGrid>
      <w:tr w:rsidR="007F09E7" w:rsidRPr="0038498B" w14:paraId="59FC8F31" w14:textId="77777777" w:rsidTr="00DD6A13">
        <w:tc>
          <w:tcPr>
            <w:tcW w:w="2790" w:type="dxa"/>
            <w:shd w:val="clear" w:color="auto" w:fill="auto"/>
          </w:tcPr>
          <w:p w14:paraId="0CC6D551"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Immunization</w:t>
            </w:r>
          </w:p>
        </w:tc>
        <w:tc>
          <w:tcPr>
            <w:tcW w:w="1133" w:type="dxa"/>
            <w:gridSpan w:val="2"/>
            <w:shd w:val="clear" w:color="auto" w:fill="auto"/>
          </w:tcPr>
          <w:p w14:paraId="42F22BC3"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ose 1</w:t>
            </w:r>
          </w:p>
          <w:p w14:paraId="5F85BF8A"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Month/Year</w:t>
            </w:r>
          </w:p>
        </w:tc>
        <w:tc>
          <w:tcPr>
            <w:tcW w:w="1133" w:type="dxa"/>
            <w:shd w:val="clear" w:color="auto" w:fill="auto"/>
          </w:tcPr>
          <w:p w14:paraId="2911F9F6"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ose 2</w:t>
            </w:r>
          </w:p>
          <w:p w14:paraId="31AF0A44"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Month/Year</w:t>
            </w:r>
          </w:p>
        </w:tc>
        <w:tc>
          <w:tcPr>
            <w:tcW w:w="1334" w:type="dxa"/>
            <w:shd w:val="clear" w:color="auto" w:fill="auto"/>
          </w:tcPr>
          <w:p w14:paraId="23299983"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ose 3</w:t>
            </w:r>
          </w:p>
          <w:p w14:paraId="0DF30305"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Month/Year</w:t>
            </w:r>
          </w:p>
        </w:tc>
        <w:tc>
          <w:tcPr>
            <w:tcW w:w="1350" w:type="dxa"/>
            <w:shd w:val="clear" w:color="auto" w:fill="auto"/>
          </w:tcPr>
          <w:p w14:paraId="3EC794C8"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ose 4</w:t>
            </w:r>
          </w:p>
          <w:p w14:paraId="09A39ED1"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Month/Year</w:t>
            </w:r>
          </w:p>
        </w:tc>
        <w:tc>
          <w:tcPr>
            <w:tcW w:w="1350" w:type="dxa"/>
            <w:shd w:val="clear" w:color="auto" w:fill="auto"/>
          </w:tcPr>
          <w:p w14:paraId="65106974"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ose 5</w:t>
            </w:r>
          </w:p>
          <w:p w14:paraId="41AA6374"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Month/Year</w:t>
            </w:r>
          </w:p>
        </w:tc>
        <w:tc>
          <w:tcPr>
            <w:tcW w:w="1710" w:type="dxa"/>
            <w:shd w:val="clear" w:color="auto" w:fill="auto"/>
          </w:tcPr>
          <w:p w14:paraId="40B62A97"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Most Recent Dose</w:t>
            </w:r>
          </w:p>
          <w:p w14:paraId="278CA757"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Month/Year</w:t>
            </w:r>
          </w:p>
        </w:tc>
      </w:tr>
      <w:tr w:rsidR="007F09E7" w:rsidRPr="0038498B" w14:paraId="4FFF8F18" w14:textId="77777777" w:rsidTr="00DD6A13">
        <w:tc>
          <w:tcPr>
            <w:tcW w:w="2808" w:type="dxa"/>
            <w:gridSpan w:val="2"/>
            <w:shd w:val="clear" w:color="auto" w:fill="auto"/>
          </w:tcPr>
          <w:p w14:paraId="490E3BCB" w14:textId="77777777"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iptheria, tetanus, pertussis</w:t>
            </w:r>
          </w:p>
          <w:p w14:paraId="4218B14A" w14:textId="77777777"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TaP) or (TdaP)</w:t>
            </w:r>
          </w:p>
        </w:tc>
        <w:tc>
          <w:tcPr>
            <w:tcW w:w="1115" w:type="dxa"/>
            <w:shd w:val="clear" w:color="auto" w:fill="auto"/>
          </w:tcPr>
          <w:p w14:paraId="485635DB" w14:textId="77777777" w:rsidR="007F09E7" w:rsidRPr="0038498B" w:rsidRDefault="007F09E7" w:rsidP="00DD6A13">
            <w:pPr>
              <w:rPr>
                <w:rFonts w:ascii="TradeGothic LT CondEighteen" w:eastAsia="Calibri" w:hAnsi="TradeGothic LT CondEighteen" w:cs="Arial"/>
                <w:color w:val="000000"/>
                <w:sz w:val="22"/>
                <w:szCs w:val="22"/>
              </w:rPr>
            </w:pPr>
          </w:p>
        </w:tc>
        <w:tc>
          <w:tcPr>
            <w:tcW w:w="1133" w:type="dxa"/>
            <w:shd w:val="clear" w:color="auto" w:fill="auto"/>
          </w:tcPr>
          <w:p w14:paraId="2E5CE176" w14:textId="77777777" w:rsidR="007F09E7" w:rsidRPr="0038498B" w:rsidRDefault="007F09E7" w:rsidP="00DD6A13">
            <w:pPr>
              <w:rPr>
                <w:rFonts w:ascii="TradeGothic LT CondEighteen" w:eastAsia="Calibri" w:hAnsi="TradeGothic LT CondEighteen" w:cs="Arial"/>
                <w:color w:val="000000"/>
                <w:sz w:val="22"/>
                <w:szCs w:val="22"/>
              </w:rPr>
            </w:pPr>
          </w:p>
        </w:tc>
        <w:tc>
          <w:tcPr>
            <w:tcW w:w="1334" w:type="dxa"/>
            <w:shd w:val="clear" w:color="auto" w:fill="auto"/>
          </w:tcPr>
          <w:p w14:paraId="3C42299C" w14:textId="77777777" w:rsidR="007F09E7" w:rsidRPr="0038498B" w:rsidRDefault="007F09E7" w:rsidP="00DD6A13">
            <w:pPr>
              <w:rPr>
                <w:rFonts w:ascii="TradeGothic LT CondEighteen" w:eastAsia="Calibri" w:hAnsi="TradeGothic LT CondEighteen" w:cs="Arial"/>
                <w:color w:val="000000"/>
                <w:sz w:val="22"/>
                <w:szCs w:val="22"/>
              </w:rPr>
            </w:pPr>
          </w:p>
        </w:tc>
        <w:tc>
          <w:tcPr>
            <w:tcW w:w="1350" w:type="dxa"/>
            <w:shd w:val="clear" w:color="auto" w:fill="auto"/>
          </w:tcPr>
          <w:p w14:paraId="514312EC" w14:textId="77777777" w:rsidR="007F09E7" w:rsidRPr="0038498B" w:rsidRDefault="007F09E7" w:rsidP="00DD6A13">
            <w:pPr>
              <w:rPr>
                <w:rFonts w:ascii="TradeGothic LT CondEighteen" w:eastAsia="Calibri" w:hAnsi="TradeGothic LT CondEighteen" w:cs="Arial"/>
                <w:color w:val="000000"/>
                <w:sz w:val="22"/>
                <w:szCs w:val="22"/>
              </w:rPr>
            </w:pPr>
          </w:p>
        </w:tc>
        <w:tc>
          <w:tcPr>
            <w:tcW w:w="1350" w:type="dxa"/>
            <w:shd w:val="clear" w:color="auto" w:fill="auto"/>
          </w:tcPr>
          <w:p w14:paraId="1539CBFE" w14:textId="77777777" w:rsidR="007F09E7" w:rsidRPr="0038498B" w:rsidRDefault="007F09E7" w:rsidP="00DD6A13">
            <w:pPr>
              <w:rPr>
                <w:rFonts w:ascii="TradeGothic LT CondEighteen" w:eastAsia="Calibri" w:hAnsi="TradeGothic LT CondEighteen" w:cs="Arial"/>
                <w:color w:val="000000"/>
                <w:sz w:val="22"/>
                <w:szCs w:val="22"/>
              </w:rPr>
            </w:pPr>
          </w:p>
        </w:tc>
        <w:tc>
          <w:tcPr>
            <w:tcW w:w="1710" w:type="dxa"/>
            <w:shd w:val="clear" w:color="auto" w:fill="BFBFBF"/>
          </w:tcPr>
          <w:p w14:paraId="65538419" w14:textId="77777777" w:rsidR="007F09E7" w:rsidRPr="0038498B" w:rsidRDefault="007F09E7" w:rsidP="00DD6A13">
            <w:pPr>
              <w:rPr>
                <w:rFonts w:ascii="TradeGothic LT CondEighteen" w:eastAsia="Calibri" w:hAnsi="TradeGothic LT CondEighteen" w:cs="Arial"/>
                <w:color w:val="000000"/>
                <w:sz w:val="22"/>
                <w:szCs w:val="22"/>
              </w:rPr>
            </w:pPr>
          </w:p>
        </w:tc>
      </w:tr>
      <w:tr w:rsidR="007F09E7" w:rsidRPr="0038498B" w14:paraId="783E7A14" w14:textId="77777777" w:rsidTr="00DD6A13">
        <w:tc>
          <w:tcPr>
            <w:tcW w:w="2808" w:type="dxa"/>
            <w:gridSpan w:val="2"/>
            <w:shd w:val="clear" w:color="auto" w:fill="auto"/>
          </w:tcPr>
          <w:p w14:paraId="1A2167A9" w14:textId="77777777"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Tetanus booster*</w:t>
            </w:r>
          </w:p>
          <w:p w14:paraId="0E926D01" w14:textId="77777777"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T) or (TdaP)</w:t>
            </w:r>
          </w:p>
        </w:tc>
        <w:tc>
          <w:tcPr>
            <w:tcW w:w="1115" w:type="dxa"/>
            <w:shd w:val="clear" w:color="auto" w:fill="BFBFBF"/>
          </w:tcPr>
          <w:p w14:paraId="226C7218" w14:textId="77777777" w:rsidR="007F09E7" w:rsidRPr="0038498B" w:rsidRDefault="007F09E7" w:rsidP="00DD6A13">
            <w:pPr>
              <w:rPr>
                <w:rFonts w:ascii="TradeGothic LT CondEighteen" w:eastAsia="Calibri" w:hAnsi="TradeGothic LT CondEighteen" w:cs="Arial"/>
                <w:color w:val="000000"/>
                <w:sz w:val="22"/>
                <w:szCs w:val="22"/>
                <w:highlight w:val="black"/>
              </w:rPr>
            </w:pPr>
          </w:p>
          <w:p w14:paraId="3561B512" w14:textId="77777777" w:rsidR="007F09E7" w:rsidRPr="0038498B" w:rsidRDefault="007F09E7" w:rsidP="00DD6A13">
            <w:pPr>
              <w:rPr>
                <w:rFonts w:ascii="TradeGothic LT CondEighteen" w:eastAsia="Calibri" w:hAnsi="TradeGothic LT CondEighteen" w:cs="Arial"/>
                <w:color w:val="000000"/>
                <w:sz w:val="22"/>
                <w:szCs w:val="22"/>
              </w:rPr>
            </w:pPr>
          </w:p>
        </w:tc>
        <w:tc>
          <w:tcPr>
            <w:tcW w:w="1133" w:type="dxa"/>
            <w:shd w:val="clear" w:color="auto" w:fill="BFBFBF"/>
          </w:tcPr>
          <w:p w14:paraId="006C4FC8" w14:textId="77777777" w:rsidR="007F09E7" w:rsidRPr="0038498B" w:rsidRDefault="007F09E7" w:rsidP="00DD6A13">
            <w:pPr>
              <w:rPr>
                <w:rFonts w:ascii="TradeGothic LT CondEighteen" w:eastAsia="Calibri" w:hAnsi="TradeGothic LT CondEighteen" w:cs="Arial"/>
                <w:color w:val="000000"/>
                <w:sz w:val="22"/>
                <w:szCs w:val="22"/>
                <w:highlight w:val="black"/>
              </w:rPr>
            </w:pPr>
          </w:p>
        </w:tc>
        <w:tc>
          <w:tcPr>
            <w:tcW w:w="1334" w:type="dxa"/>
            <w:shd w:val="clear" w:color="auto" w:fill="BFBFBF"/>
          </w:tcPr>
          <w:p w14:paraId="563D4FC5" w14:textId="77777777" w:rsidR="007F09E7" w:rsidRPr="0038498B" w:rsidRDefault="007F09E7" w:rsidP="00DD6A13">
            <w:pPr>
              <w:rPr>
                <w:rFonts w:ascii="TradeGothic LT CondEighteen" w:eastAsia="Calibri" w:hAnsi="TradeGothic LT CondEighteen" w:cs="Arial"/>
                <w:color w:val="000000"/>
                <w:sz w:val="22"/>
                <w:szCs w:val="22"/>
                <w:highlight w:val="black"/>
              </w:rPr>
            </w:pPr>
          </w:p>
        </w:tc>
        <w:tc>
          <w:tcPr>
            <w:tcW w:w="1350" w:type="dxa"/>
            <w:shd w:val="clear" w:color="auto" w:fill="BFBFBF"/>
          </w:tcPr>
          <w:p w14:paraId="092A278A" w14:textId="77777777" w:rsidR="007F09E7" w:rsidRPr="0038498B" w:rsidRDefault="007F09E7" w:rsidP="00DD6A13">
            <w:pPr>
              <w:rPr>
                <w:rFonts w:ascii="TradeGothic LT CondEighteen" w:eastAsia="Calibri" w:hAnsi="TradeGothic LT CondEighteen" w:cs="Arial"/>
                <w:color w:val="000000"/>
                <w:sz w:val="22"/>
                <w:szCs w:val="22"/>
                <w:highlight w:val="black"/>
              </w:rPr>
            </w:pPr>
          </w:p>
        </w:tc>
        <w:tc>
          <w:tcPr>
            <w:tcW w:w="1350" w:type="dxa"/>
            <w:shd w:val="clear" w:color="auto" w:fill="BFBFBF"/>
          </w:tcPr>
          <w:p w14:paraId="313B9873" w14:textId="77777777" w:rsidR="007F09E7" w:rsidRPr="0038498B" w:rsidRDefault="007F09E7" w:rsidP="00DD6A13">
            <w:pPr>
              <w:rPr>
                <w:rFonts w:ascii="TradeGothic LT CondEighteen" w:eastAsia="Calibri" w:hAnsi="TradeGothic LT CondEighteen" w:cs="Arial"/>
                <w:color w:val="000000"/>
                <w:sz w:val="22"/>
                <w:szCs w:val="22"/>
                <w:highlight w:val="black"/>
              </w:rPr>
            </w:pPr>
          </w:p>
        </w:tc>
        <w:tc>
          <w:tcPr>
            <w:tcW w:w="1710" w:type="dxa"/>
            <w:shd w:val="clear" w:color="auto" w:fill="auto"/>
          </w:tcPr>
          <w:p w14:paraId="565439E9" w14:textId="77777777" w:rsidR="007F09E7" w:rsidRPr="0038498B" w:rsidRDefault="007F09E7" w:rsidP="00DD6A13">
            <w:pPr>
              <w:rPr>
                <w:rFonts w:ascii="TradeGothic LT CondEighteen" w:eastAsia="Calibri" w:hAnsi="TradeGothic LT CondEighteen" w:cs="Arial"/>
                <w:color w:val="000000"/>
                <w:sz w:val="22"/>
                <w:szCs w:val="22"/>
              </w:rPr>
            </w:pPr>
          </w:p>
        </w:tc>
      </w:tr>
    </w:tbl>
    <w:p w14:paraId="0FDE5AB0" w14:textId="4172D43B" w:rsidR="007F09E7" w:rsidRPr="00FC39D0" w:rsidRDefault="007F09E7" w:rsidP="007F09E7">
      <w:pPr>
        <w:rPr>
          <w:rFonts w:ascii="TradeGothic LT CondEighteen" w:hAnsi="TradeGothic LT CondEighteen" w:cs="Arial"/>
          <w:sz w:val="22"/>
          <w:szCs w:val="22"/>
        </w:rPr>
      </w:pPr>
      <w:r w:rsidRPr="00FC39D0">
        <w:rPr>
          <w:rFonts w:ascii="TradeGothic LT CondEighteen" w:hAnsi="TradeGothic LT CondEighteen" w:cs="Arial"/>
          <w:sz w:val="22"/>
          <w:szCs w:val="22"/>
        </w:rPr>
        <w:t xml:space="preserve">If your camper has not been fully immunized, please contact </w:t>
      </w:r>
      <w:r w:rsidR="00FC39D0">
        <w:rPr>
          <w:rFonts w:ascii="TradeGothic LT CondEighteen" w:hAnsi="TradeGothic LT CondEighteen" w:cs="Arial"/>
          <w:sz w:val="22"/>
          <w:szCs w:val="22"/>
        </w:rPr>
        <w:t>you congregational leader.</w:t>
      </w:r>
    </w:p>
    <w:p w14:paraId="6049CA5B" w14:textId="77777777" w:rsidR="007F09E7" w:rsidRPr="0038498B" w:rsidRDefault="007F09E7" w:rsidP="007F09E7">
      <w:pPr>
        <w:rPr>
          <w:rFonts w:ascii="TradeGothic LT CondEighteen" w:hAnsi="TradeGothic LT CondEighteen" w:cs="Arial"/>
          <w:b/>
          <w:sz w:val="22"/>
          <w:szCs w:val="22"/>
        </w:rPr>
      </w:pPr>
    </w:p>
    <w:p w14:paraId="09E4FCA6"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Medication:</w:t>
      </w:r>
      <w:r w:rsidRPr="0038498B">
        <w:rPr>
          <w:rFonts w:ascii="TradeGothic LT CondEighteen" w:hAnsi="TradeGothic LT CondEighteen" w:cs="Arial"/>
          <w:sz w:val="22"/>
          <w:szCs w:val="22"/>
        </w:rPr>
        <w:t xml:space="preserve"> </w:t>
      </w:r>
    </w:p>
    <w:p w14:paraId="30BD1BE3"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This camper will not take any daily medication while attending camp.</w:t>
      </w:r>
    </w:p>
    <w:p w14:paraId="61E3940D"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This camper will take the following daily medication(s) while at camp:</w:t>
      </w:r>
    </w:p>
    <w:p w14:paraId="72B3A696" w14:textId="77777777" w:rsidR="007F09E7" w:rsidRPr="0038498B" w:rsidRDefault="007F09E7" w:rsidP="007F09E7">
      <w:pPr>
        <w:rPr>
          <w:rFonts w:ascii="TradeGothic LT CondEighteen" w:hAnsi="TradeGothic LT CondEighteen" w:cs="Arial"/>
          <w:sz w:val="22"/>
          <w:szCs w:val="22"/>
        </w:rPr>
      </w:pPr>
    </w:p>
    <w:p w14:paraId="710ACFF6" w14:textId="77777777" w:rsidR="007F09E7" w:rsidRPr="0038498B" w:rsidRDefault="007F09E7" w:rsidP="007F09E7">
      <w:pPr>
        <w:rPr>
          <w:rFonts w:ascii="TradeGothic LT CondEighteen" w:hAnsi="TradeGothic LT CondEighteen" w:cs="Arial"/>
          <w:b/>
          <w:i/>
          <w:sz w:val="22"/>
          <w:szCs w:val="22"/>
        </w:rPr>
      </w:pPr>
      <w:r w:rsidRPr="0038498B">
        <w:rPr>
          <w:rFonts w:ascii="TradeGothic LT CondEighteen" w:hAnsi="TradeGothic LT CondEighteen" w:cs="Arial"/>
          <w:sz w:val="22"/>
          <w:szCs w:val="22"/>
        </w:rPr>
        <w:t xml:space="preserve">“Medication” is any substance a person takes to maintain and/or improve their health. This includes vitamins &amp; natural remedies. </w:t>
      </w:r>
      <w:r w:rsidRPr="0038498B">
        <w:rPr>
          <w:rFonts w:ascii="TradeGothic LT CondEighteen" w:hAnsi="TradeGothic LT CondEighteen" w:cs="Arial"/>
          <w:b/>
          <w:i/>
          <w:sz w:val="22"/>
          <w:szCs w:val="22"/>
        </w:rPr>
        <w:t xml:space="preserve">Many states require </w:t>
      </w:r>
      <w:r w:rsidRPr="0038498B">
        <w:rPr>
          <w:rFonts w:ascii="TradeGothic LT CondEighteen" w:hAnsi="TradeGothic LT CondEighteen" w:cs="Arial"/>
          <w:b/>
          <w:i/>
          <w:sz w:val="22"/>
          <w:szCs w:val="22"/>
          <w:u w:val="single"/>
        </w:rPr>
        <w:t>original pharmacy containers with labels</w:t>
      </w:r>
      <w:r w:rsidRPr="0038498B">
        <w:rPr>
          <w:rFonts w:ascii="TradeGothic LT CondEighteen" w:hAnsi="TradeGothic LT CondEighteen" w:cs="Arial"/>
          <w:b/>
          <w:i/>
          <w:sz w:val="22"/>
          <w:szCs w:val="22"/>
        </w:rPr>
        <w:t>, which show the camper’s name and how the medication should be given. Provide enough of each medication to last the entire time the camper will be at camp.</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1530"/>
        <w:gridCol w:w="1980"/>
        <w:gridCol w:w="1440"/>
        <w:gridCol w:w="2160"/>
        <w:gridCol w:w="1800"/>
      </w:tblGrid>
      <w:tr w:rsidR="007F09E7" w:rsidRPr="0038498B" w14:paraId="765EC458" w14:textId="77777777" w:rsidTr="00DD6A13">
        <w:trPr>
          <w:trHeight w:val="332"/>
        </w:trPr>
        <w:tc>
          <w:tcPr>
            <w:tcW w:w="1710" w:type="dxa"/>
            <w:shd w:val="clear" w:color="auto" w:fill="auto"/>
            <w:vAlign w:val="center"/>
          </w:tcPr>
          <w:p w14:paraId="46D8F9CB"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Name of medication</w:t>
            </w:r>
          </w:p>
        </w:tc>
        <w:tc>
          <w:tcPr>
            <w:tcW w:w="1530" w:type="dxa"/>
            <w:shd w:val="clear" w:color="auto" w:fill="auto"/>
            <w:vAlign w:val="center"/>
          </w:tcPr>
          <w:p w14:paraId="0CF3AA1B"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Date started</w:t>
            </w:r>
          </w:p>
        </w:tc>
        <w:tc>
          <w:tcPr>
            <w:tcW w:w="1980" w:type="dxa"/>
            <w:shd w:val="clear" w:color="auto" w:fill="auto"/>
            <w:vAlign w:val="center"/>
          </w:tcPr>
          <w:p w14:paraId="7AD17A9D"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Reason for taking it</w:t>
            </w:r>
          </w:p>
        </w:tc>
        <w:tc>
          <w:tcPr>
            <w:tcW w:w="1440" w:type="dxa"/>
            <w:shd w:val="clear" w:color="auto" w:fill="auto"/>
            <w:vAlign w:val="center"/>
          </w:tcPr>
          <w:p w14:paraId="5159CAB3"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When it is given</w:t>
            </w:r>
          </w:p>
        </w:tc>
        <w:tc>
          <w:tcPr>
            <w:tcW w:w="2160" w:type="dxa"/>
            <w:shd w:val="clear" w:color="auto" w:fill="auto"/>
            <w:vAlign w:val="center"/>
          </w:tcPr>
          <w:p w14:paraId="7CC223FE"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Amount or dose given</w:t>
            </w:r>
          </w:p>
        </w:tc>
        <w:tc>
          <w:tcPr>
            <w:tcW w:w="1800" w:type="dxa"/>
            <w:shd w:val="clear" w:color="auto" w:fill="auto"/>
            <w:vAlign w:val="center"/>
          </w:tcPr>
          <w:p w14:paraId="3EEBC7DA" w14:textId="77777777" w:rsidR="007F09E7" w:rsidRPr="0038498B" w:rsidRDefault="007F09E7" w:rsidP="00DD6A13">
            <w:pPr>
              <w:jc w:val="cente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t>How it is given</w:t>
            </w:r>
          </w:p>
        </w:tc>
      </w:tr>
      <w:tr w:rsidR="007F09E7" w:rsidRPr="0038498B" w14:paraId="5CDC7228" w14:textId="77777777" w:rsidTr="00DD6A13">
        <w:tc>
          <w:tcPr>
            <w:tcW w:w="1710" w:type="dxa"/>
            <w:shd w:val="clear" w:color="auto" w:fill="auto"/>
          </w:tcPr>
          <w:p w14:paraId="2C9F4F1E" w14:textId="77777777" w:rsidR="007F09E7" w:rsidRPr="0038498B" w:rsidRDefault="007F09E7" w:rsidP="00DD6A13">
            <w:pPr>
              <w:rPr>
                <w:rFonts w:ascii="TradeGothic LT CondEighteen" w:eastAsia="Calibri" w:hAnsi="TradeGothic LT CondEighteen" w:cs="Arial"/>
                <w:sz w:val="22"/>
                <w:szCs w:val="22"/>
              </w:rPr>
            </w:pPr>
          </w:p>
        </w:tc>
        <w:tc>
          <w:tcPr>
            <w:tcW w:w="1530" w:type="dxa"/>
            <w:shd w:val="clear" w:color="auto" w:fill="auto"/>
          </w:tcPr>
          <w:p w14:paraId="76AB01FE" w14:textId="77777777" w:rsidR="007F09E7" w:rsidRPr="0038498B" w:rsidRDefault="007F09E7" w:rsidP="00DD6A13">
            <w:pPr>
              <w:rPr>
                <w:rFonts w:ascii="TradeGothic LT CondEighteen" w:eastAsia="Calibri" w:hAnsi="TradeGothic LT CondEighteen" w:cs="Arial"/>
                <w:sz w:val="22"/>
                <w:szCs w:val="22"/>
              </w:rPr>
            </w:pPr>
          </w:p>
        </w:tc>
        <w:tc>
          <w:tcPr>
            <w:tcW w:w="1980" w:type="dxa"/>
            <w:shd w:val="clear" w:color="auto" w:fill="auto"/>
          </w:tcPr>
          <w:p w14:paraId="19787426" w14:textId="77777777" w:rsidR="007F09E7" w:rsidRPr="0038498B" w:rsidRDefault="007F09E7" w:rsidP="00DD6A13">
            <w:pPr>
              <w:rPr>
                <w:rFonts w:ascii="TradeGothic LT CondEighteen" w:eastAsia="Calibri" w:hAnsi="TradeGothic LT CondEighteen" w:cs="Arial"/>
                <w:sz w:val="22"/>
                <w:szCs w:val="22"/>
              </w:rPr>
            </w:pPr>
          </w:p>
        </w:tc>
        <w:tc>
          <w:tcPr>
            <w:tcW w:w="1440" w:type="dxa"/>
            <w:shd w:val="clear" w:color="auto" w:fill="auto"/>
          </w:tcPr>
          <w:p w14:paraId="3D0C877C" w14:textId="77777777"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sym w:font="Wingdings" w:char="F072"/>
            </w:r>
            <w:r w:rsidRPr="0038498B">
              <w:rPr>
                <w:rFonts w:ascii="TradeGothic LT CondEighteen" w:eastAsia="Calibri" w:hAnsi="TradeGothic LT CondEighteen" w:cs="Arial"/>
                <w:sz w:val="22"/>
                <w:szCs w:val="22"/>
              </w:rPr>
              <w:t xml:space="preserve"> Breakfast</w:t>
            </w:r>
          </w:p>
          <w:p w14:paraId="09DCA525" w14:textId="5377AF01"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sym w:font="Wingdings" w:char="F072"/>
            </w:r>
            <w:r w:rsidRPr="0038498B">
              <w:rPr>
                <w:rFonts w:ascii="TradeGothic LT CondEighteen" w:eastAsia="Calibri" w:hAnsi="TradeGothic LT CondEighteen" w:cs="Arial"/>
                <w:sz w:val="22"/>
                <w:szCs w:val="22"/>
              </w:rPr>
              <w:t xml:space="preserve"> Lunch</w:t>
            </w:r>
          </w:p>
          <w:p w14:paraId="7518074D" w14:textId="77777777" w:rsidR="007F09E7"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sym w:font="Wingdings" w:char="F072"/>
            </w:r>
            <w:r w:rsidRPr="0038498B">
              <w:rPr>
                <w:rFonts w:ascii="TradeGothic LT CondEighteen" w:eastAsia="Calibri" w:hAnsi="TradeGothic LT CondEighteen" w:cs="Arial"/>
                <w:sz w:val="22"/>
                <w:szCs w:val="22"/>
              </w:rPr>
              <w:t xml:space="preserve"> Other time:</w:t>
            </w:r>
          </w:p>
          <w:p w14:paraId="70B8299F" w14:textId="1FE37BFB" w:rsidR="00FC39D0" w:rsidRPr="0038498B" w:rsidRDefault="00FC39D0" w:rsidP="00DD6A13">
            <w:pPr>
              <w:rPr>
                <w:rFonts w:ascii="TradeGothic LT CondEighteen" w:eastAsia="Calibri" w:hAnsi="TradeGothic LT CondEighteen" w:cs="Arial"/>
                <w:sz w:val="22"/>
                <w:szCs w:val="22"/>
              </w:rPr>
            </w:pPr>
          </w:p>
        </w:tc>
        <w:tc>
          <w:tcPr>
            <w:tcW w:w="2160" w:type="dxa"/>
            <w:shd w:val="clear" w:color="auto" w:fill="auto"/>
          </w:tcPr>
          <w:p w14:paraId="6421A6E8" w14:textId="77777777" w:rsidR="007F09E7" w:rsidRPr="0038498B" w:rsidRDefault="007F09E7" w:rsidP="00DD6A13">
            <w:pPr>
              <w:rPr>
                <w:rFonts w:ascii="TradeGothic LT CondEighteen" w:eastAsia="Calibri" w:hAnsi="TradeGothic LT CondEighteen" w:cs="Arial"/>
                <w:sz w:val="22"/>
                <w:szCs w:val="22"/>
              </w:rPr>
            </w:pPr>
          </w:p>
        </w:tc>
        <w:tc>
          <w:tcPr>
            <w:tcW w:w="1800" w:type="dxa"/>
            <w:shd w:val="clear" w:color="auto" w:fill="auto"/>
          </w:tcPr>
          <w:p w14:paraId="7A0CEC91" w14:textId="77777777" w:rsidR="007F09E7" w:rsidRPr="0038498B" w:rsidRDefault="007F09E7" w:rsidP="00DD6A13">
            <w:pPr>
              <w:rPr>
                <w:rFonts w:ascii="TradeGothic LT CondEighteen" w:eastAsia="Calibri" w:hAnsi="TradeGothic LT CondEighteen" w:cs="Arial"/>
                <w:sz w:val="22"/>
                <w:szCs w:val="22"/>
              </w:rPr>
            </w:pPr>
          </w:p>
        </w:tc>
      </w:tr>
      <w:tr w:rsidR="007F09E7" w:rsidRPr="0038498B" w14:paraId="3FB78ECE" w14:textId="77777777" w:rsidTr="00DD6A13">
        <w:tc>
          <w:tcPr>
            <w:tcW w:w="1710" w:type="dxa"/>
            <w:shd w:val="clear" w:color="auto" w:fill="auto"/>
          </w:tcPr>
          <w:p w14:paraId="10144F90" w14:textId="77777777" w:rsidR="007F09E7" w:rsidRPr="0038498B" w:rsidRDefault="007F09E7" w:rsidP="00DD6A13">
            <w:pPr>
              <w:rPr>
                <w:rFonts w:ascii="TradeGothic LT CondEighteen" w:eastAsia="Calibri" w:hAnsi="TradeGothic LT CondEighteen" w:cs="Arial"/>
                <w:sz w:val="22"/>
                <w:szCs w:val="22"/>
              </w:rPr>
            </w:pPr>
          </w:p>
        </w:tc>
        <w:tc>
          <w:tcPr>
            <w:tcW w:w="1530" w:type="dxa"/>
            <w:shd w:val="clear" w:color="auto" w:fill="auto"/>
          </w:tcPr>
          <w:p w14:paraId="763CF16B" w14:textId="77777777" w:rsidR="007F09E7" w:rsidRPr="0038498B" w:rsidRDefault="007F09E7" w:rsidP="00DD6A13">
            <w:pPr>
              <w:rPr>
                <w:rFonts w:ascii="TradeGothic LT CondEighteen" w:eastAsia="Calibri" w:hAnsi="TradeGothic LT CondEighteen" w:cs="Arial"/>
                <w:sz w:val="22"/>
                <w:szCs w:val="22"/>
              </w:rPr>
            </w:pPr>
          </w:p>
        </w:tc>
        <w:tc>
          <w:tcPr>
            <w:tcW w:w="1980" w:type="dxa"/>
            <w:shd w:val="clear" w:color="auto" w:fill="auto"/>
          </w:tcPr>
          <w:p w14:paraId="1B069939" w14:textId="77777777" w:rsidR="007F09E7" w:rsidRPr="0038498B" w:rsidRDefault="007F09E7" w:rsidP="00DD6A13">
            <w:pPr>
              <w:rPr>
                <w:rFonts w:ascii="TradeGothic LT CondEighteen" w:eastAsia="Calibri" w:hAnsi="TradeGothic LT CondEighteen" w:cs="Arial"/>
                <w:sz w:val="22"/>
                <w:szCs w:val="22"/>
              </w:rPr>
            </w:pPr>
          </w:p>
        </w:tc>
        <w:tc>
          <w:tcPr>
            <w:tcW w:w="1440" w:type="dxa"/>
            <w:shd w:val="clear" w:color="auto" w:fill="auto"/>
          </w:tcPr>
          <w:p w14:paraId="6730E337" w14:textId="77777777"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sym w:font="Wingdings" w:char="F072"/>
            </w:r>
            <w:r w:rsidRPr="0038498B">
              <w:rPr>
                <w:rFonts w:ascii="TradeGothic LT CondEighteen" w:eastAsia="Calibri" w:hAnsi="TradeGothic LT CondEighteen" w:cs="Arial"/>
                <w:sz w:val="22"/>
                <w:szCs w:val="22"/>
              </w:rPr>
              <w:t xml:space="preserve"> Breakfast</w:t>
            </w:r>
          </w:p>
          <w:p w14:paraId="04A61EEA" w14:textId="29CC6526" w:rsidR="007F09E7" w:rsidRPr="0038498B"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sym w:font="Wingdings" w:char="F072"/>
            </w:r>
            <w:r w:rsidRPr="0038498B">
              <w:rPr>
                <w:rFonts w:ascii="TradeGothic LT CondEighteen" w:eastAsia="Calibri" w:hAnsi="TradeGothic LT CondEighteen" w:cs="Arial"/>
                <w:sz w:val="22"/>
                <w:szCs w:val="22"/>
              </w:rPr>
              <w:t xml:space="preserve"> Lunch</w:t>
            </w:r>
          </w:p>
          <w:p w14:paraId="581732E9" w14:textId="77777777" w:rsidR="007F09E7" w:rsidRDefault="007F09E7" w:rsidP="00DD6A13">
            <w:pPr>
              <w:rPr>
                <w:rFonts w:ascii="TradeGothic LT CondEighteen" w:eastAsia="Calibri" w:hAnsi="TradeGothic LT CondEighteen" w:cs="Arial"/>
                <w:sz w:val="22"/>
                <w:szCs w:val="22"/>
              </w:rPr>
            </w:pPr>
            <w:r w:rsidRPr="0038498B">
              <w:rPr>
                <w:rFonts w:ascii="TradeGothic LT CondEighteen" w:eastAsia="Calibri" w:hAnsi="TradeGothic LT CondEighteen" w:cs="Arial"/>
                <w:sz w:val="22"/>
                <w:szCs w:val="22"/>
              </w:rPr>
              <w:sym w:font="Wingdings" w:char="F072"/>
            </w:r>
            <w:r w:rsidRPr="0038498B">
              <w:rPr>
                <w:rFonts w:ascii="TradeGothic LT CondEighteen" w:eastAsia="Calibri" w:hAnsi="TradeGothic LT CondEighteen" w:cs="Arial"/>
                <w:sz w:val="22"/>
                <w:szCs w:val="22"/>
              </w:rPr>
              <w:t xml:space="preserve"> Other time:</w:t>
            </w:r>
          </w:p>
          <w:p w14:paraId="73FCAA08" w14:textId="30A8D59A" w:rsidR="00FC39D0" w:rsidRPr="0038498B" w:rsidRDefault="00FC39D0" w:rsidP="00DD6A13">
            <w:pPr>
              <w:rPr>
                <w:rFonts w:ascii="TradeGothic LT CondEighteen" w:eastAsia="Calibri" w:hAnsi="TradeGothic LT CondEighteen" w:cs="Arial"/>
                <w:sz w:val="22"/>
                <w:szCs w:val="22"/>
              </w:rPr>
            </w:pPr>
          </w:p>
        </w:tc>
        <w:tc>
          <w:tcPr>
            <w:tcW w:w="2160" w:type="dxa"/>
            <w:shd w:val="clear" w:color="auto" w:fill="auto"/>
          </w:tcPr>
          <w:p w14:paraId="3F13E97F" w14:textId="77777777" w:rsidR="007F09E7" w:rsidRPr="0038498B" w:rsidRDefault="007F09E7" w:rsidP="00DD6A13">
            <w:pPr>
              <w:rPr>
                <w:rFonts w:ascii="TradeGothic LT CondEighteen" w:eastAsia="Calibri" w:hAnsi="TradeGothic LT CondEighteen" w:cs="Arial"/>
                <w:sz w:val="22"/>
                <w:szCs w:val="22"/>
              </w:rPr>
            </w:pPr>
          </w:p>
        </w:tc>
        <w:tc>
          <w:tcPr>
            <w:tcW w:w="1800" w:type="dxa"/>
            <w:shd w:val="clear" w:color="auto" w:fill="auto"/>
          </w:tcPr>
          <w:p w14:paraId="79F178E3" w14:textId="77777777" w:rsidR="007F09E7" w:rsidRPr="0038498B" w:rsidRDefault="007F09E7" w:rsidP="00DD6A13">
            <w:pPr>
              <w:rPr>
                <w:rFonts w:ascii="TradeGothic LT CondEighteen" w:eastAsia="Calibri" w:hAnsi="TradeGothic LT CondEighteen" w:cs="Arial"/>
                <w:sz w:val="22"/>
                <w:szCs w:val="22"/>
              </w:rPr>
            </w:pPr>
          </w:p>
        </w:tc>
      </w:tr>
    </w:tbl>
    <w:p w14:paraId="392AD243" w14:textId="1EB45365" w:rsidR="007F09E7" w:rsidRPr="0038498B" w:rsidRDefault="007F09E7" w:rsidP="007F09E7">
      <w:pPr>
        <w:rPr>
          <w:rFonts w:ascii="TradeGothic LT CondEighteen" w:hAnsi="TradeGothic LT CondEighteen" w:cs="Arial"/>
          <w:sz w:val="22"/>
          <w:szCs w:val="22"/>
        </w:rPr>
      </w:pPr>
    </w:p>
    <w:p w14:paraId="3AD125DD" w14:textId="77777777" w:rsidR="007F09E7" w:rsidRPr="0038498B" w:rsidRDefault="007F09E7" w:rsidP="007F09E7">
      <w:pPr>
        <w:rPr>
          <w:rFonts w:ascii="TradeGothic LT CondEighteen" w:hAnsi="TradeGothic LT CondEighteen" w:cs="Arial"/>
          <w:b/>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General Health History:</w:t>
      </w:r>
      <w:r w:rsidRPr="0038498B">
        <w:rPr>
          <w:rFonts w:ascii="TradeGothic LT CondEighteen" w:hAnsi="TradeGothic LT CondEighteen" w:cs="Arial"/>
          <w:sz w:val="22"/>
          <w:szCs w:val="22"/>
        </w:rPr>
        <w:t xml:space="preserve"> </w:t>
      </w:r>
      <w:r w:rsidRPr="0038498B">
        <w:rPr>
          <w:rFonts w:ascii="TradeGothic LT CondEighteen" w:hAnsi="TradeGothic LT CondEighteen" w:cs="Arial"/>
          <w:b/>
          <w:sz w:val="22"/>
          <w:szCs w:val="22"/>
        </w:rPr>
        <w:t>Check “Yes” or “No” for each statement. Explain “Yes” answers below.</w:t>
      </w:r>
    </w:p>
    <w:p w14:paraId="04A65ABE" w14:textId="77777777" w:rsidR="007F09E7" w:rsidRPr="0038498B" w:rsidRDefault="007F09E7" w:rsidP="007F09E7">
      <w:pPr>
        <w:rPr>
          <w:rFonts w:ascii="TradeGothic LT CondEighteen" w:hAnsi="TradeGothic LT CondEighteen" w:cs="Arial"/>
          <w:sz w:val="20"/>
          <w:szCs w:val="22"/>
        </w:rPr>
      </w:pPr>
      <w:r w:rsidRPr="0038498B">
        <w:rPr>
          <w:rFonts w:ascii="TradeGothic LT CondEighteen" w:hAnsi="TradeGothic LT CondEighteen" w:cs="Arial"/>
          <w:sz w:val="20"/>
          <w:szCs w:val="22"/>
        </w:rPr>
        <w:t>Has/does the camper:</w:t>
      </w:r>
    </w:p>
    <w:p w14:paraId="7CF3DB20" w14:textId="77777777" w:rsidR="007F09E7" w:rsidRPr="0038498B" w:rsidRDefault="007F09E7" w:rsidP="007F09E7">
      <w:pPr>
        <w:pStyle w:val="ListParagraph"/>
        <w:numPr>
          <w:ilvl w:val="0"/>
          <w:numId w:val="3"/>
        </w:numPr>
        <w:rPr>
          <w:rFonts w:ascii="TradeGothic LT CondEighteen" w:hAnsi="TradeGothic LT CondEighteen" w:cs="Arial"/>
          <w:sz w:val="20"/>
          <w:szCs w:val="22"/>
        </w:rPr>
        <w:sectPr w:rsidR="007F09E7" w:rsidRPr="0038498B" w:rsidSect="002237FD">
          <w:headerReference w:type="default" r:id="rId9"/>
          <w:footerReference w:type="default" r:id="rId10"/>
          <w:type w:val="continuous"/>
          <w:pgSz w:w="12240" w:h="15840"/>
          <w:pgMar w:top="-360" w:right="630" w:bottom="540" w:left="900" w:header="270" w:footer="255" w:gutter="0"/>
          <w:pgNumType w:start="1"/>
          <w:cols w:space="720"/>
          <w:docGrid w:linePitch="326"/>
        </w:sectPr>
      </w:pPr>
    </w:p>
    <w:p w14:paraId="322A4BFE"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Ever been hospitalized?.......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1BB2225F"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Ever had surgery?.......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1BDD5AD9"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ve recurrent/chronic illness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15F3037D"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d a recent infectious disease?.......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26D97EEB"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d a recent injury?…....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00E6D32B"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d asthma/wheezing/shortness of breath?..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323FCB46"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ve diabet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54660E2D"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d seizur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6A3AC034"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d headach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6AEC8A0B" w14:textId="77777777" w:rsidR="007F09E7" w:rsidRPr="0038498B"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Wear glasses, contacts, or protective eyewear?.....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0F78AB34" w14:textId="77777777" w:rsidR="007F09E7" w:rsidRDefault="007F09E7" w:rsidP="007F09E7">
      <w:pPr>
        <w:pStyle w:val="ListParagraph"/>
        <w:numPr>
          <w:ilvl w:val="0"/>
          <w:numId w:val="3"/>
        </w:numPr>
        <w:ind w:left="360" w:right="-738"/>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d fainting or dizzines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234CB040" w14:textId="77777777" w:rsidR="007F09E7" w:rsidRDefault="007F09E7" w:rsidP="007F09E7">
      <w:pPr>
        <w:pStyle w:val="ListParagraph"/>
        <w:ind w:left="360" w:right="-738"/>
        <w:rPr>
          <w:rFonts w:ascii="TradeGothic LT CondEighteen" w:hAnsi="TradeGothic LT CondEighteen" w:cs="Arial"/>
          <w:sz w:val="20"/>
          <w:szCs w:val="22"/>
        </w:rPr>
      </w:pPr>
    </w:p>
    <w:p w14:paraId="5012503B" w14:textId="77777777" w:rsidR="007F09E7" w:rsidRPr="000E35E3" w:rsidRDefault="007F09E7" w:rsidP="007F09E7">
      <w:pPr>
        <w:pStyle w:val="ListParagraph"/>
        <w:numPr>
          <w:ilvl w:val="0"/>
          <w:numId w:val="3"/>
        </w:numPr>
        <w:ind w:left="-90" w:right="-738"/>
        <w:rPr>
          <w:rFonts w:ascii="TradeGothic LT CondEighteen" w:hAnsi="TradeGothic LT CondEighteen" w:cs="Arial"/>
          <w:sz w:val="20"/>
          <w:szCs w:val="22"/>
        </w:rPr>
      </w:pPr>
      <w:r w:rsidRPr="000E35E3">
        <w:rPr>
          <w:rFonts w:ascii="TradeGothic LT CondEighteen" w:hAnsi="TradeGothic LT CondEighteen" w:cs="Arial"/>
          <w:sz w:val="20"/>
          <w:szCs w:val="22"/>
        </w:rPr>
        <w:t xml:space="preserve">Passed out/had chest pain during exercise?….... </w:t>
      </w:r>
      <w:r w:rsidRPr="0038498B">
        <w:rPr>
          <w:rFonts w:ascii="TradeGothic LT CondEighteen" w:hAnsi="TradeGothic LT CondEighteen" w:cs="Arial"/>
          <w:sz w:val="20"/>
          <w:szCs w:val="22"/>
        </w:rPr>
        <w:sym w:font="Wingdings" w:char="F072"/>
      </w:r>
      <w:r w:rsidRPr="000E35E3">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0E35E3">
        <w:rPr>
          <w:rFonts w:ascii="TradeGothic LT CondEighteen" w:hAnsi="TradeGothic LT CondEighteen" w:cs="Arial"/>
          <w:sz w:val="20"/>
          <w:szCs w:val="22"/>
        </w:rPr>
        <w:t>No</w:t>
      </w:r>
    </w:p>
    <w:p w14:paraId="699CBE20" w14:textId="55ABE732" w:rsidR="007F09E7" w:rsidRPr="0038498B" w:rsidRDefault="007F09E7" w:rsidP="007F09E7">
      <w:pPr>
        <w:pStyle w:val="ListParagraph"/>
        <w:numPr>
          <w:ilvl w:val="0"/>
          <w:numId w:val="3"/>
        </w:numPr>
        <w:ind w:left="-90"/>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d mononucleosis (“mono”) during the past 12 </w:t>
      </w:r>
      <w:r w:rsidR="00FC39D0" w:rsidRPr="0038498B">
        <w:rPr>
          <w:rFonts w:ascii="TradeGothic LT CondEighteen" w:hAnsi="TradeGothic LT CondEighteen" w:cs="Arial"/>
          <w:sz w:val="20"/>
          <w:szCs w:val="22"/>
        </w:rPr>
        <w:t>months?</w:t>
      </w:r>
      <w:r w:rsidRPr="0038498B">
        <w:rPr>
          <w:rFonts w:ascii="TradeGothic LT CondEighteen" w:hAnsi="TradeGothic LT CondEighteen" w:cs="Arial"/>
          <w:sz w:val="20"/>
          <w:szCs w:val="22"/>
        </w:rPr>
        <w:t xml:space="preserve">.... </w:t>
      </w:r>
    </w:p>
    <w:p w14:paraId="3D36B189" w14:textId="77777777" w:rsidR="007F09E7" w:rsidRPr="0038498B" w:rsidRDefault="007F09E7" w:rsidP="007F09E7">
      <w:pPr>
        <w:pStyle w:val="ListParagraph"/>
        <w:ind w:left="-90"/>
        <w:rPr>
          <w:rFonts w:ascii="TradeGothic LT CondEighteen" w:hAnsi="TradeGothic LT CondEighteen" w:cs="Arial"/>
          <w:sz w:val="20"/>
          <w:szCs w:val="22"/>
        </w:rPr>
      </w:pP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76459B6D" w14:textId="47C2BDCB" w:rsidR="007F09E7" w:rsidRDefault="007F09E7" w:rsidP="007F09E7">
      <w:pPr>
        <w:pStyle w:val="ListParagraph"/>
        <w:numPr>
          <w:ilvl w:val="0"/>
          <w:numId w:val="3"/>
        </w:numPr>
        <w:ind w:left="-90"/>
        <w:rPr>
          <w:rFonts w:ascii="TradeGothic LT CondEighteen" w:hAnsi="TradeGothic LT CondEighteen" w:cs="Arial"/>
          <w:sz w:val="20"/>
          <w:szCs w:val="22"/>
        </w:rPr>
      </w:pPr>
      <w:r w:rsidRPr="0038498B">
        <w:rPr>
          <w:rFonts w:ascii="TradeGothic LT CondEighteen" w:hAnsi="TradeGothic LT CondEighteen" w:cs="Arial"/>
          <w:sz w:val="20"/>
          <w:szCs w:val="22"/>
        </w:rPr>
        <w:t>If female, have problems with periods/</w:t>
      </w:r>
      <w:r w:rsidR="00FC39D0" w:rsidRPr="0038498B">
        <w:rPr>
          <w:rFonts w:ascii="TradeGothic LT CondEighteen" w:hAnsi="TradeGothic LT CondEighteen" w:cs="Arial"/>
          <w:sz w:val="20"/>
          <w:szCs w:val="22"/>
        </w:rPr>
        <w:t>menstruation?</w:t>
      </w:r>
      <w:r w:rsidRPr="0038498B">
        <w:rPr>
          <w:rFonts w:ascii="TradeGothic LT CondEighteen" w:hAnsi="TradeGothic LT CondEighteen" w:cs="Arial"/>
          <w:sz w:val="20"/>
          <w:szCs w:val="22"/>
        </w:rPr>
        <w:t xml:space="preserve">.... </w:t>
      </w:r>
    </w:p>
    <w:p w14:paraId="67688973" w14:textId="77777777" w:rsidR="007F09E7" w:rsidRPr="0038498B" w:rsidRDefault="007F09E7" w:rsidP="007F09E7">
      <w:pPr>
        <w:pStyle w:val="ListParagraph"/>
        <w:ind w:left="-90"/>
        <w:rPr>
          <w:rFonts w:ascii="TradeGothic LT CondEighteen" w:hAnsi="TradeGothic LT CondEighteen" w:cs="Arial"/>
          <w:sz w:val="20"/>
          <w:szCs w:val="22"/>
        </w:rPr>
      </w:pP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306DED5A" w14:textId="77777777" w:rsidR="007F09E7" w:rsidRPr="0038498B" w:rsidRDefault="007F09E7" w:rsidP="007F09E7">
      <w:pPr>
        <w:pStyle w:val="ListParagraph"/>
        <w:numPr>
          <w:ilvl w:val="0"/>
          <w:numId w:val="3"/>
        </w:numPr>
        <w:ind w:left="-90"/>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ve problems with falling asleep/sleepwalking?…....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043750BE" w14:textId="77777777" w:rsidR="007F09E7" w:rsidRPr="0038498B" w:rsidRDefault="007F09E7" w:rsidP="007F09E7">
      <w:pPr>
        <w:pStyle w:val="ListParagraph"/>
        <w:numPr>
          <w:ilvl w:val="0"/>
          <w:numId w:val="3"/>
        </w:numPr>
        <w:ind w:left="-90"/>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Ever had back/joint problem?…....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59214198" w14:textId="77777777" w:rsidR="007F09E7" w:rsidRPr="0038498B" w:rsidRDefault="007F09E7" w:rsidP="007F09E7">
      <w:pPr>
        <w:pStyle w:val="ListParagraph"/>
        <w:numPr>
          <w:ilvl w:val="0"/>
          <w:numId w:val="3"/>
        </w:numPr>
        <w:ind w:left="-90"/>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ve a history of bedwetting?…....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6BDE4360" w14:textId="77777777" w:rsidR="007F09E7" w:rsidRPr="000E35E3" w:rsidRDefault="007F09E7" w:rsidP="007F09E7">
      <w:pPr>
        <w:pStyle w:val="ListParagraph"/>
        <w:numPr>
          <w:ilvl w:val="0"/>
          <w:numId w:val="3"/>
        </w:numPr>
        <w:ind w:left="-90"/>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ve problems with diarrhea/constipation?….... </w:t>
      </w:r>
      <w:r w:rsidRPr="0038498B">
        <w:rPr>
          <w:rFonts w:ascii="TradeGothic LT CondEighteen" w:hAnsi="TradeGothic LT CondEighteen" w:cs="Arial"/>
          <w:sz w:val="20"/>
          <w:szCs w:val="22"/>
        </w:rPr>
        <w:sym w:font="Wingdings" w:char="F072"/>
      </w:r>
      <w:r w:rsidRPr="000E35E3">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0E35E3">
        <w:rPr>
          <w:rFonts w:ascii="TradeGothic LT CondEighteen" w:hAnsi="TradeGothic LT CondEighteen" w:cs="Arial"/>
          <w:sz w:val="20"/>
          <w:szCs w:val="22"/>
        </w:rPr>
        <w:t xml:space="preserve"> No</w:t>
      </w:r>
    </w:p>
    <w:p w14:paraId="48CBADF0" w14:textId="77777777" w:rsidR="007F09E7" w:rsidRPr="0038498B" w:rsidRDefault="007F09E7" w:rsidP="007F09E7">
      <w:pPr>
        <w:pStyle w:val="ListParagraph"/>
        <w:numPr>
          <w:ilvl w:val="0"/>
          <w:numId w:val="3"/>
        </w:numPr>
        <w:ind w:left="-90"/>
        <w:rPr>
          <w:rFonts w:ascii="TradeGothic LT CondEighteen" w:hAnsi="TradeGothic LT CondEighteen" w:cs="Arial"/>
          <w:sz w:val="20"/>
          <w:szCs w:val="22"/>
        </w:rPr>
      </w:pPr>
      <w:r w:rsidRPr="0038498B">
        <w:rPr>
          <w:rFonts w:ascii="TradeGothic LT CondEighteen" w:hAnsi="TradeGothic LT CondEighteen" w:cs="Arial"/>
          <w:sz w:val="20"/>
          <w:szCs w:val="22"/>
        </w:rPr>
        <w:t xml:space="preserve">Have any skin problem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Yes </w:t>
      </w:r>
      <w:r w:rsidRPr="0038498B">
        <w:rPr>
          <w:rFonts w:ascii="TradeGothic LT CondEighteen" w:hAnsi="TradeGothic LT CondEighteen" w:cs="Arial"/>
          <w:sz w:val="20"/>
          <w:szCs w:val="22"/>
        </w:rPr>
        <w:sym w:font="Wingdings" w:char="F072"/>
      </w:r>
      <w:r w:rsidRPr="0038498B">
        <w:rPr>
          <w:rFonts w:ascii="TradeGothic LT CondEighteen" w:hAnsi="TradeGothic LT CondEighteen" w:cs="Arial"/>
          <w:sz w:val="20"/>
          <w:szCs w:val="22"/>
        </w:rPr>
        <w:t xml:space="preserve"> No</w:t>
      </w:r>
    </w:p>
    <w:p w14:paraId="48DCB7F7" w14:textId="1F02672B" w:rsidR="007F09E7" w:rsidRPr="000E35E3" w:rsidRDefault="007F09E7" w:rsidP="007F09E7">
      <w:pPr>
        <w:pStyle w:val="ListParagraph"/>
        <w:numPr>
          <w:ilvl w:val="0"/>
          <w:numId w:val="3"/>
        </w:numPr>
        <w:ind w:left="-90" w:right="-108"/>
        <w:rPr>
          <w:rFonts w:ascii="TradeGothic LT CondEighteen" w:hAnsi="TradeGothic LT CondEighteen" w:cs="Arial"/>
          <w:sz w:val="20"/>
          <w:szCs w:val="22"/>
        </w:rPr>
        <w:sectPr w:rsidR="007F09E7" w:rsidRPr="000E35E3" w:rsidSect="002237FD">
          <w:type w:val="continuous"/>
          <w:pgSz w:w="12240" w:h="15840"/>
          <w:pgMar w:top="-1395" w:right="360" w:bottom="630" w:left="1008" w:header="270" w:footer="255" w:gutter="0"/>
          <w:cols w:num="2" w:space="918"/>
        </w:sectPr>
      </w:pPr>
      <w:r w:rsidRPr="0038498B">
        <w:rPr>
          <w:rFonts w:ascii="TradeGothic LT CondEighteen" w:hAnsi="TradeGothic LT CondEighteen" w:cs="Arial"/>
          <w:sz w:val="20"/>
          <w:szCs w:val="22"/>
        </w:rPr>
        <w:t>Traveled outside the country in the past 9 months?…....</w:t>
      </w:r>
      <w:r w:rsidRPr="000E35E3">
        <w:rPr>
          <w:rFonts w:ascii="TradeGothic LT CondEighteen" w:hAnsi="TradeGothic LT CondEighteen" w:cs="Arial"/>
          <w:sz w:val="20"/>
          <w:szCs w:val="22"/>
        </w:rPr>
        <w:t xml:space="preserve"> </w:t>
      </w:r>
      <w:r w:rsidRPr="0038498B">
        <w:rPr>
          <w:rFonts w:ascii="TradeGothic LT CondEighteen" w:hAnsi="TradeGothic LT CondEighteen" w:cs="Arial"/>
          <w:sz w:val="20"/>
          <w:szCs w:val="22"/>
        </w:rPr>
        <w:sym w:font="Wingdings" w:char="F072"/>
      </w:r>
      <w:r w:rsidRPr="000E35E3">
        <w:rPr>
          <w:rFonts w:ascii="TradeGothic LT CondEighteen" w:hAnsi="TradeGothic LT CondEighteen" w:cs="Arial"/>
          <w:sz w:val="20"/>
          <w:szCs w:val="22"/>
        </w:rPr>
        <w:t xml:space="preserve"> </w:t>
      </w:r>
      <w:r w:rsidRPr="000E35E3">
        <w:rPr>
          <w:rFonts w:ascii="TradeGothic LT CondEighteen" w:hAnsi="TradeGothic LT CondEighteen" w:cs="Arial"/>
          <w:sz w:val="20"/>
          <w:szCs w:val="20"/>
        </w:rPr>
        <w:t xml:space="preserve">Yes </w:t>
      </w:r>
      <w:r w:rsidRPr="000E35E3">
        <w:rPr>
          <w:rFonts w:ascii="TradeGothic LT CondEighteen" w:hAnsi="TradeGothic LT CondEighteen" w:cs="Arial"/>
          <w:sz w:val="20"/>
          <w:szCs w:val="20"/>
        </w:rPr>
        <w:sym w:font="Wingdings" w:char="F072"/>
      </w:r>
      <w:r w:rsidR="00FC39D0">
        <w:rPr>
          <w:rFonts w:ascii="TradeGothic LT CondEighteen" w:hAnsi="TradeGothic LT CondEighteen" w:cs="Arial"/>
          <w:sz w:val="20"/>
          <w:szCs w:val="20"/>
        </w:rPr>
        <w:t xml:space="preserve"> No</w:t>
      </w:r>
    </w:p>
    <w:p w14:paraId="008A601D" w14:textId="77777777" w:rsidR="00FC39D0" w:rsidRDefault="00FC39D0">
      <w:pPr>
        <w:rPr>
          <w:rFonts w:ascii="TradeGothic LT CondEighteen" w:hAnsi="TradeGothic LT CondEighteen" w:cs="Arial"/>
          <w:b/>
          <w:i/>
          <w:sz w:val="22"/>
          <w:szCs w:val="22"/>
        </w:rPr>
      </w:pPr>
      <w:r>
        <w:rPr>
          <w:rFonts w:ascii="TradeGothic LT CondEighteen" w:hAnsi="TradeGothic LT CondEighteen" w:cs="Arial"/>
          <w:b/>
          <w:i/>
          <w:sz w:val="22"/>
          <w:szCs w:val="22"/>
        </w:rPr>
        <w:br w:type="page"/>
      </w:r>
    </w:p>
    <w:p w14:paraId="568A4829" w14:textId="6F3C8A16" w:rsidR="007F09E7" w:rsidRPr="0038498B" w:rsidRDefault="007F09E7" w:rsidP="007F09E7">
      <w:pPr>
        <w:tabs>
          <w:tab w:val="left" w:pos="5850"/>
          <w:tab w:val="left" w:pos="8100"/>
        </w:tabs>
        <w:ind w:right="-180"/>
        <w:rPr>
          <w:rFonts w:ascii="TradeGothic LT CondEighteen" w:hAnsi="TradeGothic LT CondEighteen"/>
          <w:sz w:val="22"/>
          <w:szCs w:val="22"/>
        </w:rPr>
      </w:pPr>
      <w:r w:rsidRPr="0038498B">
        <w:rPr>
          <w:rFonts w:ascii="TradeGothic LT CondEighteen" w:hAnsi="TradeGothic LT CondEighteen" w:cs="Arial"/>
          <w:b/>
          <w:i/>
          <w:sz w:val="22"/>
          <w:szCs w:val="22"/>
        </w:rPr>
        <w:lastRenderedPageBreak/>
        <w:t>Please explain “Yes” answers in the space below,</w:t>
      </w:r>
      <w:r w:rsidRPr="0038498B">
        <w:rPr>
          <w:rFonts w:ascii="TradeGothic LT CondEighteen" w:hAnsi="TradeGothic LT CondEighteen" w:cs="Arial"/>
          <w:sz w:val="22"/>
          <w:szCs w:val="22"/>
        </w:rPr>
        <w:t xml:space="preserve"> noting the number of the questions. For travel outside the country, please name countries visited and dates of travel.</w:t>
      </w:r>
    </w:p>
    <w:p w14:paraId="11FF2709" w14:textId="77777777" w:rsidR="007F09E7" w:rsidRPr="0038498B" w:rsidRDefault="007F09E7" w:rsidP="007F09E7">
      <w:pPr>
        <w:rPr>
          <w:rFonts w:ascii="TradeGothic LT CondEighteen" w:hAnsi="TradeGothic LT CondEighteen" w:cs="Arial"/>
          <w:sz w:val="22"/>
          <w:szCs w:val="22"/>
        </w:rPr>
      </w:pPr>
    </w:p>
    <w:p w14:paraId="04894B75" w14:textId="77777777" w:rsidR="007F09E7" w:rsidRPr="0038498B" w:rsidRDefault="007F09E7" w:rsidP="007F09E7">
      <w:pPr>
        <w:rPr>
          <w:rFonts w:ascii="TradeGothic LT CondEighteen" w:hAnsi="TradeGothic LT CondEighteen" w:cs="Arial"/>
          <w:sz w:val="22"/>
          <w:szCs w:val="22"/>
        </w:rPr>
      </w:pPr>
    </w:p>
    <w:p w14:paraId="22206A0C" w14:textId="77777777" w:rsidR="007F09E7" w:rsidRPr="0038498B" w:rsidRDefault="007F09E7" w:rsidP="007F09E7">
      <w:pPr>
        <w:rPr>
          <w:rFonts w:ascii="TradeGothic LT CondEighteen" w:hAnsi="TradeGothic LT CondEighteen" w:cs="Arial"/>
          <w:sz w:val="22"/>
          <w:szCs w:val="22"/>
        </w:rPr>
      </w:pPr>
    </w:p>
    <w:p w14:paraId="50911E15" w14:textId="77777777" w:rsidR="007F09E7" w:rsidRPr="0038498B" w:rsidRDefault="007F09E7" w:rsidP="007F09E7">
      <w:pPr>
        <w:rPr>
          <w:rFonts w:ascii="TradeGothic LT CondEighteen" w:hAnsi="TradeGothic LT CondEighteen" w:cs="Arial"/>
          <w:sz w:val="22"/>
          <w:szCs w:val="22"/>
        </w:rPr>
      </w:pPr>
    </w:p>
    <w:p w14:paraId="6A3BEFA8" w14:textId="77777777" w:rsidR="007F09E7" w:rsidRPr="0038498B" w:rsidRDefault="007F09E7" w:rsidP="007F09E7">
      <w:pPr>
        <w:rPr>
          <w:rFonts w:ascii="TradeGothic LT CondEighteen" w:hAnsi="TradeGothic LT CondEighteen" w:cs="Arial"/>
          <w:b/>
          <w:sz w:val="22"/>
          <w:szCs w:val="22"/>
          <w:u w:val="single"/>
        </w:rPr>
      </w:pPr>
    </w:p>
    <w:p w14:paraId="1865ECAE"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 xml:space="preserve">Mental, Emotional, and Social Health: </w:t>
      </w:r>
      <w:r w:rsidRPr="0038498B">
        <w:rPr>
          <w:rFonts w:ascii="TradeGothic LT CondEighteen" w:hAnsi="TradeGothic LT CondEighteen" w:cs="Arial"/>
          <w:b/>
          <w:i/>
          <w:sz w:val="22"/>
          <w:szCs w:val="22"/>
        </w:rPr>
        <w:t>Check “Yes” or “No” for each statement.</w:t>
      </w:r>
      <w:r w:rsidRPr="0038498B">
        <w:rPr>
          <w:rFonts w:ascii="TradeGothic LT CondEighteen" w:hAnsi="TradeGothic LT CondEighteen" w:cs="Arial"/>
          <w:sz w:val="22"/>
          <w:szCs w:val="22"/>
        </w:rPr>
        <w:t xml:space="preserve">   Has the camper:</w:t>
      </w:r>
    </w:p>
    <w:p w14:paraId="1935913A" w14:textId="77777777" w:rsidR="007F09E7" w:rsidRPr="0038498B" w:rsidRDefault="007F09E7" w:rsidP="007F09E7">
      <w:pPr>
        <w:pStyle w:val="ListParagraph"/>
        <w:numPr>
          <w:ilvl w:val="0"/>
          <w:numId w:val="4"/>
        </w:numPr>
        <w:spacing w:line="276" w:lineRule="auto"/>
        <w:ind w:left="360"/>
        <w:rPr>
          <w:rFonts w:ascii="TradeGothic LT CondEighteen" w:hAnsi="TradeGothic LT CondEighteen" w:cs="Arial"/>
          <w:sz w:val="22"/>
          <w:szCs w:val="22"/>
        </w:rPr>
      </w:pPr>
      <w:r w:rsidRPr="0038498B">
        <w:rPr>
          <w:rFonts w:ascii="TradeGothic LT CondEighteen" w:hAnsi="TradeGothic LT CondEighteen" w:cs="Arial"/>
          <w:sz w:val="22"/>
          <w:szCs w:val="22"/>
        </w:rPr>
        <w:t>Ever been treated for attention deficit disorder (ADD) or attention deficit/hyperactivity disorder (AD/HD)?.</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Yes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No</w:t>
      </w:r>
    </w:p>
    <w:p w14:paraId="37111285" w14:textId="77777777" w:rsidR="007F09E7" w:rsidRPr="0038498B" w:rsidRDefault="007F09E7" w:rsidP="007F09E7">
      <w:pPr>
        <w:pStyle w:val="ListParagraph"/>
        <w:numPr>
          <w:ilvl w:val="0"/>
          <w:numId w:val="4"/>
        </w:numPr>
        <w:spacing w:line="276" w:lineRule="auto"/>
        <w:ind w:left="360"/>
        <w:rPr>
          <w:rFonts w:ascii="TradeGothic LT CondEighteen" w:hAnsi="TradeGothic LT CondEighteen" w:cs="Arial"/>
          <w:sz w:val="22"/>
          <w:szCs w:val="22"/>
        </w:rPr>
      </w:pPr>
      <w:r w:rsidRPr="0038498B">
        <w:rPr>
          <w:rFonts w:ascii="TradeGothic LT CondEighteen" w:hAnsi="TradeGothic LT CondEighteen" w:cs="Arial"/>
          <w:sz w:val="22"/>
          <w:szCs w:val="22"/>
        </w:rPr>
        <w:t xml:space="preserve">Ever been treated for emotional or behavioral difficulties or an eating disorder?........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Yes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No</w:t>
      </w:r>
    </w:p>
    <w:p w14:paraId="250057DA" w14:textId="77777777" w:rsidR="007F09E7" w:rsidRPr="0038498B" w:rsidRDefault="007F09E7" w:rsidP="007F09E7">
      <w:pPr>
        <w:pStyle w:val="ListParagraph"/>
        <w:numPr>
          <w:ilvl w:val="0"/>
          <w:numId w:val="4"/>
        </w:numPr>
        <w:spacing w:line="276" w:lineRule="auto"/>
        <w:ind w:left="360"/>
        <w:rPr>
          <w:rFonts w:ascii="TradeGothic LT CondEighteen" w:hAnsi="TradeGothic LT CondEighteen" w:cs="Arial"/>
          <w:sz w:val="22"/>
          <w:szCs w:val="22"/>
        </w:rPr>
      </w:pPr>
      <w:r w:rsidRPr="0038498B">
        <w:rPr>
          <w:rFonts w:ascii="TradeGothic LT CondEighteen" w:hAnsi="TradeGothic LT CondEighteen" w:cs="Arial"/>
          <w:sz w:val="22"/>
          <w:szCs w:val="22"/>
        </w:rPr>
        <w:t xml:space="preserve">During the past 12 months, seen a professional to address mental/emotional health concerns?.......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Yes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No</w:t>
      </w:r>
    </w:p>
    <w:p w14:paraId="19371061" w14:textId="77777777" w:rsidR="007F09E7" w:rsidRPr="0038498B" w:rsidRDefault="007F09E7" w:rsidP="007F09E7">
      <w:pPr>
        <w:pStyle w:val="ListParagraph"/>
        <w:numPr>
          <w:ilvl w:val="0"/>
          <w:numId w:val="4"/>
        </w:numPr>
        <w:spacing w:line="276" w:lineRule="auto"/>
        <w:ind w:left="360"/>
        <w:rPr>
          <w:rFonts w:ascii="TradeGothic LT CondEighteen" w:hAnsi="TradeGothic LT CondEighteen" w:cs="Arial"/>
          <w:sz w:val="22"/>
          <w:szCs w:val="22"/>
        </w:rPr>
      </w:pPr>
      <w:r w:rsidRPr="0038498B">
        <w:rPr>
          <w:rFonts w:ascii="TradeGothic LT CondEighteen" w:hAnsi="TradeGothic LT CondEighteen" w:cs="Arial"/>
          <w:sz w:val="22"/>
          <w:szCs w:val="22"/>
        </w:rPr>
        <w:t xml:space="preserve">Had a significant life event that continues to affect the camper’s life? ?.................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Yes </w:t>
      </w:r>
      <w:r w:rsidRPr="0038498B">
        <w:rPr>
          <w:rFonts w:ascii="TradeGothic LT CondEighteen" w:hAnsi="TradeGothic LT CondEighteen" w:cs="Arial"/>
          <w:sz w:val="22"/>
          <w:szCs w:val="22"/>
        </w:rPr>
        <w:sym w:font="Wingdings" w:char="F072"/>
      </w:r>
      <w:r w:rsidRPr="0038498B">
        <w:rPr>
          <w:rFonts w:ascii="TradeGothic LT CondEighteen" w:hAnsi="TradeGothic LT CondEighteen" w:cs="Arial"/>
          <w:sz w:val="22"/>
          <w:szCs w:val="22"/>
        </w:rPr>
        <w:t xml:space="preserve"> No</w:t>
      </w:r>
    </w:p>
    <w:p w14:paraId="707C05F8"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t>(History of abuse, death of a loved one, family change, adoption, foster care, new sibling, survived a disaster, others)</w:t>
      </w:r>
    </w:p>
    <w:p w14:paraId="60FDE5CA" w14:textId="34C2A6E3"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b/>
          <w:i/>
          <w:sz w:val="22"/>
          <w:szCs w:val="22"/>
        </w:rPr>
        <w:t>Please explain “Yes” answers in the space below,</w:t>
      </w:r>
      <w:r w:rsidRPr="0038498B">
        <w:rPr>
          <w:rFonts w:ascii="TradeGothic LT CondEighteen" w:hAnsi="TradeGothic LT CondEighteen" w:cs="Arial"/>
          <w:sz w:val="22"/>
          <w:szCs w:val="22"/>
        </w:rPr>
        <w:t xml:space="preserve"> noting the number of the questions. The </w:t>
      </w:r>
      <w:r w:rsidR="00FC39D0">
        <w:rPr>
          <w:rFonts w:ascii="TradeGothic LT CondEighteen" w:hAnsi="TradeGothic LT CondEighteen" w:cs="Arial"/>
          <w:sz w:val="22"/>
          <w:szCs w:val="22"/>
        </w:rPr>
        <w:t>congregational leader</w:t>
      </w:r>
      <w:r w:rsidRPr="0038498B">
        <w:rPr>
          <w:rFonts w:ascii="TradeGothic LT CondEighteen" w:hAnsi="TradeGothic LT CondEighteen" w:cs="Arial"/>
          <w:sz w:val="22"/>
          <w:szCs w:val="22"/>
        </w:rPr>
        <w:t xml:space="preserve"> may contact you for additional information.</w:t>
      </w:r>
    </w:p>
    <w:p w14:paraId="07656967" w14:textId="77777777" w:rsidR="007F09E7" w:rsidRPr="0038498B" w:rsidRDefault="007F09E7" w:rsidP="007F09E7">
      <w:pPr>
        <w:rPr>
          <w:rFonts w:ascii="TradeGothic LT CondEighteen" w:hAnsi="TradeGothic LT CondEighteen" w:cs="Arial"/>
          <w:sz w:val="22"/>
          <w:szCs w:val="22"/>
        </w:rPr>
      </w:pPr>
    </w:p>
    <w:p w14:paraId="588940ED" w14:textId="77777777" w:rsidR="007F09E7" w:rsidRPr="0038498B" w:rsidRDefault="007F09E7" w:rsidP="007F09E7">
      <w:pPr>
        <w:rPr>
          <w:rFonts w:ascii="TradeGothic LT CondEighteen" w:hAnsi="TradeGothic LT CondEighteen" w:cs="Arial"/>
          <w:sz w:val="22"/>
          <w:szCs w:val="22"/>
        </w:rPr>
      </w:pPr>
    </w:p>
    <w:p w14:paraId="248C99E4" w14:textId="77777777" w:rsidR="007F09E7" w:rsidRDefault="007F09E7" w:rsidP="007F09E7">
      <w:pPr>
        <w:rPr>
          <w:rFonts w:ascii="TradeGothic LT CondEighteen" w:hAnsi="TradeGothic LT CondEighteen" w:cs="Arial"/>
          <w:b/>
          <w:sz w:val="22"/>
          <w:szCs w:val="22"/>
          <w:u w:val="single"/>
        </w:rPr>
      </w:pPr>
    </w:p>
    <w:p w14:paraId="40F898D8" w14:textId="77777777" w:rsidR="007F09E7" w:rsidRDefault="007F09E7" w:rsidP="007F09E7">
      <w:pPr>
        <w:rPr>
          <w:rFonts w:ascii="TradeGothic LT CondEighteen" w:hAnsi="TradeGothic LT CondEighteen" w:cs="Arial"/>
          <w:b/>
          <w:sz w:val="22"/>
          <w:szCs w:val="22"/>
          <w:u w:val="single"/>
        </w:rPr>
      </w:pPr>
    </w:p>
    <w:p w14:paraId="1C0C6838" w14:textId="77777777" w:rsidR="007F09E7" w:rsidRDefault="007F09E7" w:rsidP="007F09E7">
      <w:pPr>
        <w:rPr>
          <w:rFonts w:ascii="TradeGothic LT CondEighteen" w:hAnsi="TradeGothic LT CondEighteen" w:cs="Arial"/>
          <w:b/>
          <w:sz w:val="22"/>
          <w:szCs w:val="22"/>
          <w:u w:val="single"/>
        </w:rPr>
      </w:pPr>
    </w:p>
    <w:p w14:paraId="2306E657" w14:textId="77777777" w:rsidR="007F09E7" w:rsidRPr="0038498B" w:rsidRDefault="007F09E7" w:rsidP="007F09E7">
      <w:pPr>
        <w:rPr>
          <w:rFonts w:ascii="TradeGothic LT CondEighteen" w:hAnsi="TradeGothic LT CondEighteen" w:cs="Arial"/>
          <w:b/>
          <w:sz w:val="22"/>
          <w:szCs w:val="22"/>
          <w:u w:val="single"/>
        </w:rPr>
      </w:pPr>
    </w:p>
    <w:p w14:paraId="5ABF61B5" w14:textId="77777777" w:rsidR="007F09E7" w:rsidRPr="0038498B" w:rsidRDefault="007F09E7" w:rsidP="007F09E7">
      <w:pPr>
        <w:rPr>
          <w:rFonts w:ascii="TradeGothic LT CondEighteen" w:hAnsi="TradeGothic LT CondEighteen" w:cs="Arial"/>
          <w:b/>
          <w:sz w:val="22"/>
          <w:szCs w:val="22"/>
          <w:u w:val="single"/>
        </w:rPr>
      </w:pPr>
    </w:p>
    <w:p w14:paraId="7B144F3E" w14:textId="77777777" w:rsidR="007F09E7" w:rsidRPr="0038498B" w:rsidRDefault="007F09E7" w:rsidP="007F09E7">
      <w:pPr>
        <w:rPr>
          <w:rFonts w:ascii="TradeGothic LT CondEighteen" w:hAnsi="TradeGothic LT CondEighteen" w:cs="Arial"/>
          <w:b/>
          <w:sz w:val="22"/>
          <w:szCs w:val="22"/>
          <w:u w:val="single"/>
        </w:rPr>
      </w:pPr>
      <w:r w:rsidRPr="0038498B">
        <w:rPr>
          <w:rFonts w:ascii="TradeGothic LT CondEighteen" w:hAnsi="TradeGothic LT CondEighteen" w:cs="Arial"/>
          <w:b/>
          <w:color w:val="FF0000"/>
          <w:sz w:val="22"/>
          <w:szCs w:val="22"/>
        </w:rPr>
        <w:t>*</w:t>
      </w:r>
      <w:r w:rsidRPr="0038498B">
        <w:rPr>
          <w:rFonts w:ascii="TradeGothic LT CondEighteen" w:hAnsi="TradeGothic LT CondEighteen" w:cs="Arial"/>
          <w:b/>
          <w:sz w:val="22"/>
          <w:szCs w:val="22"/>
          <w:u w:val="single"/>
        </w:rPr>
        <w:t>Name of Camper’s Health-Care Providers:</w:t>
      </w:r>
    </w:p>
    <w:p w14:paraId="5530EC57"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t>Primary doctor(s) or Healthcare facility: _______________________________Phone: (_____) ________________</w:t>
      </w:r>
    </w:p>
    <w:p w14:paraId="50E7B852"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t xml:space="preserve">Dentist(s): </w:t>
      </w:r>
      <w:r w:rsidRPr="0038498B">
        <w:rPr>
          <w:rFonts w:ascii="TradeGothic LT CondEighteen" w:hAnsi="TradeGothic LT CondEighteen" w:cs="Arial"/>
          <w:sz w:val="22"/>
          <w:szCs w:val="22"/>
        </w:rPr>
        <w:softHyphen/>
      </w:r>
      <w:r w:rsidRPr="0038498B">
        <w:rPr>
          <w:rFonts w:ascii="TradeGothic LT CondEighteen" w:hAnsi="TradeGothic LT CondEighteen" w:cs="Arial"/>
          <w:sz w:val="22"/>
          <w:szCs w:val="22"/>
        </w:rPr>
        <w:softHyphen/>
      </w:r>
      <w:r w:rsidRPr="0038498B">
        <w:rPr>
          <w:rFonts w:ascii="TradeGothic LT CondEighteen" w:hAnsi="TradeGothic LT CondEighteen" w:cs="Arial"/>
          <w:sz w:val="22"/>
          <w:szCs w:val="22"/>
        </w:rPr>
        <w:softHyphen/>
      </w:r>
      <w:r w:rsidRPr="0038498B">
        <w:rPr>
          <w:rFonts w:ascii="TradeGothic LT CondEighteen" w:hAnsi="TradeGothic LT CondEighteen" w:cs="Arial"/>
          <w:sz w:val="22"/>
          <w:szCs w:val="22"/>
        </w:rPr>
        <w:softHyphen/>
      </w:r>
      <w:r w:rsidRPr="0038498B">
        <w:rPr>
          <w:rFonts w:ascii="TradeGothic LT CondEighteen" w:hAnsi="TradeGothic LT CondEighteen" w:cs="Arial"/>
          <w:sz w:val="22"/>
          <w:szCs w:val="22"/>
        </w:rPr>
        <w:softHyphen/>
      </w:r>
      <w:r w:rsidRPr="0038498B">
        <w:rPr>
          <w:rFonts w:ascii="TradeGothic LT CondEighteen" w:hAnsi="TradeGothic LT CondEighteen" w:cs="Arial"/>
          <w:sz w:val="22"/>
          <w:szCs w:val="22"/>
        </w:rPr>
        <w:softHyphen/>
        <w:t>___________________________________________________ Phone: (_____) ________________</w:t>
      </w:r>
    </w:p>
    <w:p w14:paraId="6496FF26" w14:textId="77777777" w:rsidR="007F09E7" w:rsidRPr="0038498B" w:rsidRDefault="007F09E7" w:rsidP="007F09E7">
      <w:pPr>
        <w:rPr>
          <w:rFonts w:ascii="TradeGothic LT CondEighteen" w:hAnsi="TradeGothic LT CondEighteen" w:cs="Arial"/>
          <w:sz w:val="22"/>
          <w:szCs w:val="22"/>
        </w:rPr>
      </w:pPr>
      <w:r w:rsidRPr="0038498B">
        <w:rPr>
          <w:rFonts w:ascii="TradeGothic LT CondEighteen" w:hAnsi="TradeGothic LT CondEighteen" w:cs="Arial"/>
          <w:sz w:val="22"/>
          <w:szCs w:val="22"/>
        </w:rPr>
        <w:t>Orthodontist(s): _______________________________________________ Phone: (_____) ________________</w:t>
      </w:r>
    </w:p>
    <w:p w14:paraId="0FC73B16" w14:textId="77777777" w:rsidR="007F09E7" w:rsidRPr="0038498B" w:rsidRDefault="007F09E7" w:rsidP="007F09E7">
      <w:pPr>
        <w:rPr>
          <w:rFonts w:ascii="TradeGothic LT CondEighteen" w:hAnsi="TradeGothic LT CondEighteen" w:cs="Arial"/>
          <w:sz w:val="22"/>
          <w:szCs w:val="22"/>
        </w:rPr>
      </w:pPr>
    </w:p>
    <w:p w14:paraId="69326C25" w14:textId="59A0A7C4" w:rsidR="007F09E7" w:rsidRPr="00FC39D0" w:rsidRDefault="007F09E7" w:rsidP="007F09E7">
      <w:pPr>
        <w:rPr>
          <w:rFonts w:ascii="TradeGothic LT CondEighteen" w:hAnsi="TradeGothic LT CondEighteen" w:cs="Arial"/>
          <w:sz w:val="22"/>
          <w:szCs w:val="22"/>
        </w:rPr>
      </w:pPr>
      <w:r w:rsidRPr="0038498B">
        <w:rPr>
          <w:rFonts w:ascii="TradeGothic LT CondEighteen" w:hAnsi="TradeGothic LT CondEighteen" w:cs="Arial"/>
          <w:b/>
          <w:sz w:val="22"/>
          <w:szCs w:val="22"/>
          <w:u w:val="single"/>
        </w:rPr>
        <w:t>What Have We Forgotten to Ask?</w:t>
      </w:r>
      <w:r w:rsidR="00FC39D0">
        <w:rPr>
          <w:rFonts w:ascii="TradeGothic LT CondEighteen" w:hAnsi="TradeGothic LT CondEighteen" w:cs="Arial"/>
          <w:b/>
          <w:i/>
          <w:sz w:val="22"/>
          <w:szCs w:val="22"/>
        </w:rPr>
        <w:t xml:space="preserve"> </w:t>
      </w:r>
      <w:r w:rsidR="00FC39D0" w:rsidRPr="00FC39D0">
        <w:rPr>
          <w:rFonts w:ascii="TradeGothic LT CondEighteen" w:hAnsi="TradeGothic LT CondEighteen" w:cs="Arial"/>
          <w:sz w:val="22"/>
          <w:szCs w:val="22"/>
        </w:rPr>
        <w:t xml:space="preserve">Please provide </w:t>
      </w:r>
      <w:r w:rsidRPr="00FC39D0">
        <w:rPr>
          <w:rFonts w:ascii="TradeGothic LT CondEighteen" w:hAnsi="TradeGothic LT CondEighteen" w:cs="Arial"/>
          <w:sz w:val="22"/>
          <w:szCs w:val="22"/>
        </w:rPr>
        <w:t>on the back of this page</w:t>
      </w:r>
      <w:r w:rsidRPr="00FC39D0">
        <w:rPr>
          <w:rFonts w:ascii="TradeGothic LT CondEighteen" w:hAnsi="TradeGothic LT CondEighteen" w:cs="Arial"/>
          <w:i/>
          <w:sz w:val="22"/>
          <w:szCs w:val="22"/>
        </w:rPr>
        <w:t xml:space="preserve"> </w:t>
      </w:r>
      <w:r w:rsidRPr="00FC39D0">
        <w:rPr>
          <w:rFonts w:ascii="TradeGothic LT CondEighteen" w:hAnsi="TradeGothic LT CondEighteen" w:cs="Arial"/>
          <w:sz w:val="22"/>
          <w:szCs w:val="22"/>
        </w:rPr>
        <w:t xml:space="preserve"> any additional information about the camper’s health that you think is important or that may affect the camper’s ability to fully participate in the camp program. Attach additional information if needed.</w:t>
      </w:r>
    </w:p>
    <w:p w14:paraId="4E6BA746" w14:textId="77777777" w:rsidR="007F09E7" w:rsidRPr="00FC39D0" w:rsidRDefault="007F09E7" w:rsidP="007F09E7">
      <w:pPr>
        <w:rPr>
          <w:rFonts w:ascii="TradeGothic LT CondEighteen" w:hAnsi="TradeGothic LT CondEighteen" w:cs="Arial"/>
          <w:sz w:val="22"/>
        </w:rPr>
      </w:pPr>
    </w:p>
    <w:p w14:paraId="20B723AA" w14:textId="4557262B" w:rsidR="00A676F9" w:rsidRPr="00FC39D0" w:rsidRDefault="00A676F9" w:rsidP="002237FD">
      <w:pPr>
        <w:rPr>
          <w:rFonts w:ascii="Arial" w:hAnsi="Arial" w:cs="Arial"/>
          <w:sz w:val="16"/>
          <w:szCs w:val="16"/>
        </w:rPr>
      </w:pPr>
      <w:bookmarkStart w:id="0" w:name="_GoBack"/>
      <w:bookmarkEnd w:id="0"/>
    </w:p>
    <w:sectPr w:rsidR="00A676F9" w:rsidRPr="00FC39D0" w:rsidSect="002237FD">
      <w:headerReference w:type="default" r:id="rId11"/>
      <w:footerReference w:type="default" r:id="rId12"/>
      <w:type w:val="continuous"/>
      <w:pgSz w:w="12240" w:h="15840"/>
      <w:pgMar w:top="-240" w:right="1008" w:bottom="180" w:left="1008" w:header="270" w:footer="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21D63" w14:textId="77777777" w:rsidR="002722D3" w:rsidRDefault="002722D3" w:rsidP="008F4F3C">
      <w:r>
        <w:separator/>
      </w:r>
    </w:p>
  </w:endnote>
  <w:endnote w:type="continuationSeparator" w:id="0">
    <w:p w14:paraId="76BF6AF6" w14:textId="77777777" w:rsidR="002722D3" w:rsidRDefault="002722D3" w:rsidP="008F4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radeGothic LT CondEighteen">
    <w:panose1 w:val="020B0506030503020504"/>
    <w:charset w:val="00"/>
    <w:family w:val="swiss"/>
    <w:pitch w:val="variable"/>
    <w:sig w:usb0="A00000AF" w:usb1="4000004A" w:usb2="00000010" w:usb3="00000000" w:csb0="00000119"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radeGothic LT CondEighteen" w:hAnsi="TradeGothic LT CondEighteen"/>
        <w:b/>
        <w:sz w:val="20"/>
      </w:rPr>
      <w:id w:val="815615935"/>
      <w:docPartObj>
        <w:docPartGallery w:val="Page Numbers (Bottom of Page)"/>
        <w:docPartUnique/>
      </w:docPartObj>
    </w:sdtPr>
    <w:sdtEndPr/>
    <w:sdtContent>
      <w:sdt>
        <w:sdtPr>
          <w:rPr>
            <w:rFonts w:ascii="TradeGothic LT CondEighteen" w:hAnsi="TradeGothic LT CondEighteen"/>
            <w:b/>
            <w:sz w:val="20"/>
          </w:rPr>
          <w:id w:val="-1443300627"/>
          <w:docPartObj>
            <w:docPartGallery w:val="Page Numbers (Top of Page)"/>
            <w:docPartUnique/>
          </w:docPartObj>
        </w:sdtPr>
        <w:sdtEndPr/>
        <w:sdtContent>
          <w:p w14:paraId="2BAB99DC" w14:textId="72C51DD7" w:rsidR="007F09E7" w:rsidRPr="00D56EB4" w:rsidRDefault="007F09E7" w:rsidP="006A0B79">
            <w:pPr>
              <w:pStyle w:val="Footer"/>
              <w:tabs>
                <w:tab w:val="right" w:pos="10710"/>
              </w:tabs>
              <w:jc w:val="center"/>
              <w:rPr>
                <w:rFonts w:ascii="TradeGothic LT CondEighteen" w:hAnsi="TradeGothic LT CondEighteen"/>
                <w:b/>
                <w:sz w:val="20"/>
              </w:rPr>
            </w:pPr>
            <w:r w:rsidRPr="00D56EB4">
              <w:rPr>
                <w:rFonts w:ascii="TradeGothic LT CondEighteen" w:hAnsi="TradeGothic LT CondEighteen"/>
                <w:sz w:val="20"/>
              </w:rPr>
              <w:t xml:space="preserve">Page </w:t>
            </w:r>
            <w:r w:rsidRPr="00D56EB4">
              <w:rPr>
                <w:rFonts w:ascii="TradeGothic LT CondEighteen" w:hAnsi="TradeGothic LT CondEighteen"/>
                <w:bCs/>
                <w:sz w:val="20"/>
              </w:rPr>
              <w:fldChar w:fldCharType="begin"/>
            </w:r>
            <w:r w:rsidRPr="00D56EB4">
              <w:rPr>
                <w:rFonts w:ascii="TradeGothic LT CondEighteen" w:hAnsi="TradeGothic LT CondEighteen"/>
                <w:bCs/>
                <w:sz w:val="20"/>
              </w:rPr>
              <w:instrText xml:space="preserve"> PAGE </w:instrText>
            </w:r>
            <w:r w:rsidRPr="00D56EB4">
              <w:rPr>
                <w:rFonts w:ascii="TradeGothic LT CondEighteen" w:hAnsi="TradeGothic LT CondEighteen"/>
                <w:bCs/>
                <w:sz w:val="20"/>
              </w:rPr>
              <w:fldChar w:fldCharType="separate"/>
            </w:r>
            <w:r w:rsidR="00FC39D0">
              <w:rPr>
                <w:rFonts w:ascii="TradeGothic LT CondEighteen" w:hAnsi="TradeGothic LT CondEighteen"/>
                <w:bCs/>
                <w:noProof/>
                <w:sz w:val="20"/>
              </w:rPr>
              <w:t>1</w:t>
            </w:r>
            <w:r w:rsidRPr="00D56EB4">
              <w:rPr>
                <w:rFonts w:ascii="TradeGothic LT CondEighteen" w:hAnsi="TradeGothic LT CondEighteen"/>
                <w:bCs/>
                <w:sz w:val="20"/>
              </w:rPr>
              <w:fldChar w:fldCharType="end"/>
            </w:r>
            <w:r w:rsidRPr="00D56EB4">
              <w:rPr>
                <w:rFonts w:ascii="TradeGothic LT CondEighteen" w:hAnsi="TradeGothic LT CondEighteen"/>
                <w:sz w:val="20"/>
              </w:rPr>
              <w:t xml:space="preserve"> of </w:t>
            </w:r>
            <w:r w:rsidRPr="00D56EB4">
              <w:rPr>
                <w:rFonts w:ascii="TradeGothic LT CondEighteen" w:hAnsi="TradeGothic LT CondEighteen"/>
                <w:bCs/>
                <w:sz w:val="20"/>
              </w:rPr>
              <w:fldChar w:fldCharType="begin"/>
            </w:r>
            <w:r w:rsidRPr="00D56EB4">
              <w:rPr>
                <w:rFonts w:ascii="TradeGothic LT CondEighteen" w:hAnsi="TradeGothic LT CondEighteen"/>
                <w:bCs/>
                <w:sz w:val="20"/>
              </w:rPr>
              <w:instrText xml:space="preserve"> NUMPAGES  </w:instrText>
            </w:r>
            <w:r w:rsidRPr="00D56EB4">
              <w:rPr>
                <w:rFonts w:ascii="TradeGothic LT CondEighteen" w:hAnsi="TradeGothic LT CondEighteen"/>
                <w:bCs/>
                <w:sz w:val="20"/>
              </w:rPr>
              <w:fldChar w:fldCharType="separate"/>
            </w:r>
            <w:r w:rsidR="00FC39D0">
              <w:rPr>
                <w:rFonts w:ascii="TradeGothic LT CondEighteen" w:hAnsi="TradeGothic LT CondEighteen"/>
                <w:bCs/>
                <w:noProof/>
                <w:sz w:val="20"/>
              </w:rPr>
              <w:t>3</w:t>
            </w:r>
            <w:r w:rsidRPr="00D56EB4">
              <w:rPr>
                <w:rFonts w:ascii="TradeGothic LT CondEighteen" w:hAnsi="TradeGothic LT CondEighteen"/>
                <w:bCs/>
                <w:sz w:val="20"/>
              </w:rPr>
              <w:fldChar w:fldCharType="end"/>
            </w:r>
            <w:r w:rsidRPr="00D56EB4">
              <w:rPr>
                <w:rFonts w:ascii="TradeGothic LT CondEighteen" w:hAnsi="TradeGothic LT CondEighteen"/>
                <w:bCs/>
                <w:sz w:val="20"/>
              </w:rPr>
              <w:t xml:space="preserve">                  </w:t>
            </w:r>
            <w:r>
              <w:rPr>
                <w:rFonts w:ascii="TradeGothic LT CondEighteen" w:hAnsi="TradeGothic LT CondEighteen"/>
                <w:bCs/>
                <w:sz w:val="20"/>
              </w:rPr>
              <w:t xml:space="preserve">         DAY CAMP CAMPER</w:t>
            </w:r>
            <w:r w:rsidRPr="00D56EB4">
              <w:rPr>
                <w:rFonts w:ascii="TradeGothic LT CondEighteen" w:hAnsi="TradeGothic LT CondEighteen"/>
                <w:bCs/>
                <w:sz w:val="20"/>
              </w:rPr>
              <w:t xml:space="preserve"> HEALTH HISTORY FORM            </w:t>
            </w:r>
            <w:r>
              <w:rPr>
                <w:rFonts w:ascii="TradeGothic LT CondEighteen" w:hAnsi="TradeGothic LT CondEighteen"/>
                <w:bCs/>
                <w:sz w:val="20"/>
              </w:rPr>
              <w:t xml:space="preserve">                             </w:t>
            </w:r>
            <w:r w:rsidRPr="00D56EB4">
              <w:rPr>
                <w:rFonts w:ascii="TradeGothic LT CondEighteen" w:hAnsi="TradeGothic LT CondEighteen"/>
                <w:bCs/>
                <w:sz w:val="20"/>
              </w:rPr>
              <w:t xml:space="preserve">     Revised </w:t>
            </w:r>
            <w:r w:rsidRPr="00D56EB4">
              <w:rPr>
                <w:rFonts w:ascii="TradeGothic LT CondEighteen" w:hAnsi="TradeGothic LT CondEighteen"/>
                <w:bCs/>
                <w:sz w:val="20"/>
              </w:rPr>
              <w:fldChar w:fldCharType="begin"/>
            </w:r>
            <w:r w:rsidRPr="00D56EB4">
              <w:rPr>
                <w:rFonts w:ascii="TradeGothic LT CondEighteen" w:hAnsi="TradeGothic LT CondEighteen"/>
                <w:bCs/>
                <w:sz w:val="20"/>
              </w:rPr>
              <w:instrText xml:space="preserve"> DATE \@ "M/d/yyyy" </w:instrText>
            </w:r>
            <w:r w:rsidRPr="00D56EB4">
              <w:rPr>
                <w:rFonts w:ascii="TradeGothic LT CondEighteen" w:hAnsi="TradeGothic LT CondEighteen"/>
                <w:bCs/>
                <w:sz w:val="20"/>
              </w:rPr>
              <w:fldChar w:fldCharType="separate"/>
            </w:r>
            <w:r w:rsidR="00FC39D0">
              <w:rPr>
                <w:rFonts w:ascii="TradeGothic LT CondEighteen" w:hAnsi="TradeGothic LT CondEighteen"/>
                <w:bCs/>
                <w:noProof/>
                <w:sz w:val="20"/>
              </w:rPr>
              <w:t>5/9/2017</w:t>
            </w:r>
            <w:r w:rsidRPr="00D56EB4">
              <w:rPr>
                <w:rFonts w:ascii="TradeGothic LT CondEighteen" w:hAnsi="TradeGothic LT CondEighteen"/>
                <w:bCs/>
                <w:sz w:val="20"/>
              </w:rPr>
              <w:fldChar w:fldCharType="end"/>
            </w:r>
          </w:p>
          <w:p w14:paraId="713A6423" w14:textId="77777777" w:rsidR="007F09E7" w:rsidRPr="006A0B79" w:rsidRDefault="002722D3" w:rsidP="006A0B79">
            <w:pPr>
              <w:pStyle w:val="Footer"/>
              <w:jc w:val="center"/>
              <w:rPr>
                <w:rFonts w:ascii="TradeGothic LT CondEighteen" w:hAnsi="TradeGothic LT CondEighteen"/>
                <w:b/>
                <w:sz w:val="20"/>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654690"/>
      <w:docPartObj>
        <w:docPartGallery w:val="Page Numbers (Bottom of Page)"/>
        <w:docPartUnique/>
      </w:docPartObj>
    </w:sdtPr>
    <w:sdtEndPr/>
    <w:sdtContent>
      <w:sdt>
        <w:sdtPr>
          <w:id w:val="245242462"/>
          <w:docPartObj>
            <w:docPartGallery w:val="Page Numbers (Top of Page)"/>
            <w:docPartUnique/>
          </w:docPartObj>
        </w:sdtPr>
        <w:sdtEndPr/>
        <w:sdtContent>
          <w:p w14:paraId="07821C7B" w14:textId="0C5DE5F3" w:rsidR="004120C9" w:rsidRDefault="002237FD" w:rsidP="004120C9">
            <w:pPr>
              <w:pStyle w:val="Footer"/>
              <w:tabs>
                <w:tab w:val="right" w:pos="10710"/>
              </w:tabs>
            </w:pPr>
            <w:r>
              <w:t xml:space="preserve">Page </w:t>
            </w:r>
            <w:r>
              <w:rPr>
                <w:b/>
                <w:bCs/>
              </w:rPr>
              <w:fldChar w:fldCharType="begin"/>
            </w:r>
            <w:r>
              <w:rPr>
                <w:b/>
                <w:bCs/>
              </w:rPr>
              <w:instrText xml:space="preserve"> PAGE </w:instrText>
            </w:r>
            <w:r>
              <w:rPr>
                <w:b/>
                <w:bCs/>
              </w:rPr>
              <w:fldChar w:fldCharType="separate"/>
            </w:r>
            <w:r w:rsidR="00FC39D0">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FC39D0">
              <w:rPr>
                <w:b/>
                <w:bCs/>
                <w:noProof/>
              </w:rPr>
              <w:t>3</w:t>
            </w:r>
            <w:r>
              <w:rPr>
                <w:b/>
                <w:bCs/>
              </w:rPr>
              <w:fldChar w:fldCharType="end"/>
            </w:r>
            <w:r w:rsidR="004120C9">
              <w:rPr>
                <w:b/>
                <w:bCs/>
              </w:rPr>
              <w:t xml:space="preserve">                                                                                                                        Last Revised 3/31/2015</w:t>
            </w:r>
            <w:r w:rsidR="004120C9">
              <w:tab/>
            </w:r>
          </w:p>
          <w:p w14:paraId="7686A8BB" w14:textId="258B5E59" w:rsidR="002237FD" w:rsidRDefault="002722D3" w:rsidP="004120C9">
            <w:pPr>
              <w:pStyle w:val="Foo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3E5303" w14:textId="77777777" w:rsidR="002722D3" w:rsidRDefault="002722D3" w:rsidP="008F4F3C">
      <w:r>
        <w:separator/>
      </w:r>
    </w:p>
  </w:footnote>
  <w:footnote w:type="continuationSeparator" w:id="0">
    <w:p w14:paraId="4BA338BB" w14:textId="77777777" w:rsidR="002722D3" w:rsidRDefault="002722D3" w:rsidP="008F4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60D2E" w14:textId="77777777" w:rsidR="007F09E7" w:rsidRDefault="007F09E7" w:rsidP="00583EA4">
    <w:pPr>
      <w:tabs>
        <w:tab w:val="center" w:pos="5202"/>
        <w:tab w:val="right" w:pos="10260"/>
      </w:tabs>
      <w:ind w:right="-180"/>
      <w:rPr>
        <w:b/>
        <w:smallCaps/>
        <w:sz w:val="40"/>
        <w:szCs w:val="44"/>
      </w:rPr>
    </w:pPr>
    <w:r>
      <w:rPr>
        <w:b/>
        <w:smallCaps/>
        <w:sz w:val="40"/>
        <w:szCs w:val="44"/>
      </w:rPr>
      <w:tab/>
    </w:r>
  </w:p>
  <w:p w14:paraId="684454A2" w14:textId="77777777" w:rsidR="007F09E7" w:rsidRDefault="007F09E7" w:rsidP="00583EA4">
    <w:pPr>
      <w:tabs>
        <w:tab w:val="left" w:pos="4300"/>
        <w:tab w:val="center" w:pos="5202"/>
        <w:tab w:val="right" w:pos="10260"/>
      </w:tabs>
      <w:ind w:right="-180"/>
      <w:rPr>
        <w:b/>
        <w:smallCaps/>
        <w:sz w:val="40"/>
        <w:szCs w:val="44"/>
      </w:rPr>
    </w:pPr>
    <w:r>
      <w:rPr>
        <w:b/>
        <w:smallCaps/>
        <w:sz w:val="40"/>
        <w:szCs w:val="44"/>
      </w:rPr>
      <w:tab/>
    </w:r>
    <w:r>
      <w:rPr>
        <w:b/>
        <w:smallCaps/>
        <w:sz w:val="40"/>
        <w:szCs w:val="44"/>
      </w:rPr>
      <w:tab/>
      <w:t xml:space="preserve">                                                                                                </w:t>
    </w:r>
  </w:p>
  <w:p w14:paraId="206FAA2A" w14:textId="77777777" w:rsidR="007F09E7" w:rsidRPr="00037E0F" w:rsidRDefault="007F09E7" w:rsidP="00583EA4">
    <w:pPr>
      <w:tabs>
        <w:tab w:val="right" w:pos="10260"/>
      </w:tabs>
      <w:ind w:right="-180"/>
      <w:jc w:val="center"/>
      <w:rPr>
        <w:b/>
      </w:rPr>
    </w:pPr>
    <w:r>
      <w:rPr>
        <w:b/>
      </w:rPr>
      <w:t xml:space="preserve">                                                                                                                                     </w:t>
    </w:r>
  </w:p>
  <w:p w14:paraId="76DFC287" w14:textId="77777777" w:rsidR="007F09E7" w:rsidRDefault="007F09E7" w:rsidP="00583EA4">
    <w:pPr>
      <w:pStyle w:val="Header"/>
      <w:tabs>
        <w:tab w:val="left" w:pos="283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0B1D9" w14:textId="09BFD71B" w:rsidR="00E45929" w:rsidRDefault="00E45929" w:rsidP="004F4832">
    <w:pPr>
      <w:tabs>
        <w:tab w:val="center" w:pos="5202"/>
        <w:tab w:val="right" w:pos="10260"/>
      </w:tabs>
      <w:ind w:right="-180"/>
      <w:rPr>
        <w:rFonts w:ascii="Calibri" w:hAnsi="Calibri"/>
        <w:b/>
        <w:smallCaps/>
        <w:sz w:val="40"/>
        <w:szCs w:val="44"/>
      </w:rPr>
    </w:pPr>
    <w:r>
      <w:rPr>
        <w:rFonts w:ascii="Calibri" w:hAnsi="Calibri"/>
        <w:b/>
        <w:smallCaps/>
        <w:sz w:val="40"/>
        <w:szCs w:val="44"/>
      </w:rPr>
      <w:tab/>
    </w:r>
  </w:p>
  <w:p w14:paraId="4D83ACCB" w14:textId="217156B5" w:rsidR="00E45929" w:rsidRDefault="00E45929" w:rsidP="00263BCB">
    <w:pPr>
      <w:tabs>
        <w:tab w:val="left" w:pos="4300"/>
        <w:tab w:val="center" w:pos="5202"/>
        <w:tab w:val="right" w:pos="10260"/>
      </w:tabs>
      <w:ind w:right="-180"/>
      <w:rPr>
        <w:rFonts w:ascii="Calibri" w:hAnsi="Calibri"/>
        <w:b/>
        <w:smallCaps/>
        <w:sz w:val="40"/>
        <w:szCs w:val="44"/>
      </w:rPr>
    </w:pPr>
    <w:r>
      <w:rPr>
        <w:rFonts w:ascii="Calibri" w:hAnsi="Calibri"/>
        <w:b/>
        <w:smallCaps/>
        <w:sz w:val="40"/>
        <w:szCs w:val="44"/>
      </w:rPr>
      <w:tab/>
    </w:r>
    <w:r>
      <w:rPr>
        <w:rFonts w:ascii="Calibri" w:hAnsi="Calibri"/>
        <w:b/>
        <w:smallCaps/>
        <w:sz w:val="40"/>
        <w:szCs w:val="44"/>
      </w:rPr>
      <w:tab/>
      <w:t xml:space="preserve">     </w:t>
    </w:r>
    <w:r w:rsidR="0078209B">
      <w:rPr>
        <w:rFonts w:ascii="Calibri" w:hAnsi="Calibri"/>
        <w:b/>
        <w:smallCaps/>
        <w:sz w:val="40"/>
        <w:szCs w:val="44"/>
      </w:rPr>
      <w:t xml:space="preserve">                               </w:t>
    </w:r>
    <w:r>
      <w:rPr>
        <w:rFonts w:ascii="Calibri" w:hAnsi="Calibri"/>
        <w:b/>
        <w:smallCaps/>
        <w:sz w:val="40"/>
        <w:szCs w:val="44"/>
      </w:rPr>
      <w:t xml:space="preserve">                                                           </w:t>
    </w:r>
  </w:p>
  <w:p w14:paraId="4F688748" w14:textId="4A865946" w:rsidR="00E45929" w:rsidRPr="00037E0F" w:rsidRDefault="00E45929" w:rsidP="00B3144E">
    <w:pPr>
      <w:tabs>
        <w:tab w:val="right" w:pos="10260"/>
      </w:tabs>
      <w:ind w:right="-180"/>
      <w:jc w:val="center"/>
      <w:rPr>
        <w:rFonts w:ascii="Calibri" w:hAnsi="Calibri"/>
        <w:b/>
        <w:sz w:val="22"/>
      </w:rPr>
    </w:pPr>
    <w:r>
      <w:rPr>
        <w:rFonts w:ascii="Calibri" w:hAnsi="Calibri"/>
        <w:b/>
        <w:sz w:val="22"/>
      </w:rPr>
      <w:t xml:space="preserve">                                         </w:t>
    </w:r>
    <w:r w:rsidR="0078209B">
      <w:rPr>
        <w:rFonts w:ascii="Calibri" w:hAnsi="Calibri"/>
        <w:b/>
        <w:sz w:val="22"/>
      </w:rPr>
      <w:t xml:space="preserve">                             </w:t>
    </w:r>
    <w:r>
      <w:rPr>
        <w:rFonts w:ascii="Calibri" w:hAnsi="Calibri"/>
        <w:b/>
        <w:sz w:val="22"/>
      </w:rPr>
      <w:t xml:space="preserve">                                                            </w:t>
    </w:r>
  </w:p>
  <w:p w14:paraId="703AE1AF" w14:textId="1DF0EB17" w:rsidR="00E45929" w:rsidRDefault="00E45929" w:rsidP="004F4832">
    <w:pPr>
      <w:pStyle w:val="Header"/>
      <w:tabs>
        <w:tab w:val="clear" w:pos="4320"/>
        <w:tab w:val="clear" w:pos="8640"/>
        <w:tab w:val="left" w:pos="283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2648E"/>
    <w:multiLevelType w:val="hybridMultilevel"/>
    <w:tmpl w:val="BF50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0326CB"/>
    <w:multiLevelType w:val="hybridMultilevel"/>
    <w:tmpl w:val="F73C3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6D0A2B"/>
    <w:multiLevelType w:val="hybridMultilevel"/>
    <w:tmpl w:val="E5349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D05861"/>
    <w:multiLevelType w:val="hybridMultilevel"/>
    <w:tmpl w:val="12940418"/>
    <w:lvl w:ilvl="0" w:tplc="6A104FA8">
      <w:start w:val="1"/>
      <w:numFmt w:val="decimal"/>
      <w:lvlText w:val="%1."/>
      <w:lvlJc w:val="left"/>
      <w:pPr>
        <w:ind w:left="1800" w:hanging="360"/>
      </w:pPr>
      <w:rPr>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DD929D4"/>
    <w:multiLevelType w:val="hybridMultilevel"/>
    <w:tmpl w:val="9AFAE096"/>
    <w:lvl w:ilvl="0" w:tplc="33AA5E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C2E4641"/>
    <w:multiLevelType w:val="hybridMultilevel"/>
    <w:tmpl w:val="BB2875F8"/>
    <w:lvl w:ilvl="0" w:tplc="E8CA0E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4"/>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LGwNDMwNTC0NDdS0lEKTi0uzszPAykwqgUARNkwUiwAAAA="/>
  </w:docVars>
  <w:rsids>
    <w:rsidRoot w:val="00B3144E"/>
    <w:rsid w:val="000419E6"/>
    <w:rsid w:val="000749A1"/>
    <w:rsid w:val="00090492"/>
    <w:rsid w:val="00095EB7"/>
    <w:rsid w:val="000B14F5"/>
    <w:rsid w:val="00167FC2"/>
    <w:rsid w:val="001871F0"/>
    <w:rsid w:val="00196854"/>
    <w:rsid w:val="002237FD"/>
    <w:rsid w:val="00263BCB"/>
    <w:rsid w:val="002722D3"/>
    <w:rsid w:val="00296EDE"/>
    <w:rsid w:val="002B7656"/>
    <w:rsid w:val="002E22E4"/>
    <w:rsid w:val="00304AE4"/>
    <w:rsid w:val="00323E08"/>
    <w:rsid w:val="00345035"/>
    <w:rsid w:val="003C66FF"/>
    <w:rsid w:val="003F7927"/>
    <w:rsid w:val="00403C70"/>
    <w:rsid w:val="00410319"/>
    <w:rsid w:val="004120C9"/>
    <w:rsid w:val="00431AF5"/>
    <w:rsid w:val="004973DA"/>
    <w:rsid w:val="004F4832"/>
    <w:rsid w:val="00530C4B"/>
    <w:rsid w:val="00547820"/>
    <w:rsid w:val="005A698C"/>
    <w:rsid w:val="005B0983"/>
    <w:rsid w:val="00617546"/>
    <w:rsid w:val="006311B0"/>
    <w:rsid w:val="00642E79"/>
    <w:rsid w:val="00661FB7"/>
    <w:rsid w:val="00683CA4"/>
    <w:rsid w:val="0069310D"/>
    <w:rsid w:val="007034D2"/>
    <w:rsid w:val="00712872"/>
    <w:rsid w:val="00712D64"/>
    <w:rsid w:val="0078209B"/>
    <w:rsid w:val="00785060"/>
    <w:rsid w:val="007C431A"/>
    <w:rsid w:val="007C71E4"/>
    <w:rsid w:val="007F09E7"/>
    <w:rsid w:val="007F7936"/>
    <w:rsid w:val="00817CAC"/>
    <w:rsid w:val="00845F5A"/>
    <w:rsid w:val="008A1147"/>
    <w:rsid w:val="008A1F6D"/>
    <w:rsid w:val="008B3E9A"/>
    <w:rsid w:val="008F4F3C"/>
    <w:rsid w:val="009271F3"/>
    <w:rsid w:val="00951F72"/>
    <w:rsid w:val="00953131"/>
    <w:rsid w:val="00987B7C"/>
    <w:rsid w:val="009B0331"/>
    <w:rsid w:val="00A170A7"/>
    <w:rsid w:val="00A36A80"/>
    <w:rsid w:val="00A62608"/>
    <w:rsid w:val="00A676F9"/>
    <w:rsid w:val="00A90625"/>
    <w:rsid w:val="00A92BEB"/>
    <w:rsid w:val="00AB0659"/>
    <w:rsid w:val="00AB68D1"/>
    <w:rsid w:val="00B0168A"/>
    <w:rsid w:val="00B10BE4"/>
    <w:rsid w:val="00B220E9"/>
    <w:rsid w:val="00B23A7B"/>
    <w:rsid w:val="00B3144E"/>
    <w:rsid w:val="00B4292F"/>
    <w:rsid w:val="00B7244B"/>
    <w:rsid w:val="00B82F1A"/>
    <w:rsid w:val="00B86D33"/>
    <w:rsid w:val="00BB0934"/>
    <w:rsid w:val="00BB3224"/>
    <w:rsid w:val="00BC0DF1"/>
    <w:rsid w:val="00BE06C4"/>
    <w:rsid w:val="00BF6782"/>
    <w:rsid w:val="00C168DB"/>
    <w:rsid w:val="00C25E39"/>
    <w:rsid w:val="00D164AE"/>
    <w:rsid w:val="00D3543B"/>
    <w:rsid w:val="00D52A28"/>
    <w:rsid w:val="00D718B7"/>
    <w:rsid w:val="00DA6F50"/>
    <w:rsid w:val="00DB7E74"/>
    <w:rsid w:val="00DF110F"/>
    <w:rsid w:val="00DF1366"/>
    <w:rsid w:val="00E008D7"/>
    <w:rsid w:val="00E14698"/>
    <w:rsid w:val="00E45929"/>
    <w:rsid w:val="00E4775B"/>
    <w:rsid w:val="00EF234C"/>
    <w:rsid w:val="00EF3DD6"/>
    <w:rsid w:val="00F54D7A"/>
    <w:rsid w:val="00FC39D0"/>
    <w:rsid w:val="00FE4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112DCB"/>
  <w15:docId w15:val="{2FC7D7A3-7616-41EB-8246-02EEED812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144E"/>
    <w:pPr>
      <w:tabs>
        <w:tab w:val="center" w:pos="4320"/>
        <w:tab w:val="right" w:pos="8640"/>
      </w:tabs>
    </w:pPr>
  </w:style>
  <w:style w:type="character" w:customStyle="1" w:styleId="HeaderChar">
    <w:name w:val="Header Char"/>
    <w:basedOn w:val="DefaultParagraphFont"/>
    <w:link w:val="Header"/>
    <w:uiPriority w:val="99"/>
    <w:rsid w:val="00B3144E"/>
  </w:style>
  <w:style w:type="paragraph" w:styleId="Footer">
    <w:name w:val="footer"/>
    <w:basedOn w:val="Normal"/>
    <w:link w:val="FooterChar"/>
    <w:uiPriority w:val="99"/>
    <w:unhideWhenUsed/>
    <w:rsid w:val="00B3144E"/>
    <w:pPr>
      <w:tabs>
        <w:tab w:val="center" w:pos="4320"/>
        <w:tab w:val="right" w:pos="8640"/>
      </w:tabs>
    </w:pPr>
  </w:style>
  <w:style w:type="character" w:customStyle="1" w:styleId="FooterChar">
    <w:name w:val="Footer Char"/>
    <w:basedOn w:val="DefaultParagraphFont"/>
    <w:link w:val="Footer"/>
    <w:uiPriority w:val="99"/>
    <w:rsid w:val="00B3144E"/>
  </w:style>
  <w:style w:type="paragraph" w:styleId="ListParagraph">
    <w:name w:val="List Paragraph"/>
    <w:basedOn w:val="Normal"/>
    <w:uiPriority w:val="34"/>
    <w:qFormat/>
    <w:rsid w:val="00B3144E"/>
    <w:pPr>
      <w:ind w:left="720"/>
      <w:contextualSpacing/>
    </w:pPr>
  </w:style>
  <w:style w:type="character" w:styleId="PageNumber">
    <w:name w:val="page number"/>
    <w:basedOn w:val="DefaultParagraphFont"/>
    <w:uiPriority w:val="99"/>
    <w:semiHidden/>
    <w:unhideWhenUsed/>
    <w:rsid w:val="00263BCB"/>
  </w:style>
  <w:style w:type="table" w:styleId="TableGrid">
    <w:name w:val="Table Grid"/>
    <w:basedOn w:val="TableNormal"/>
    <w:uiPriority w:val="59"/>
    <w:rsid w:val="00041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492"/>
    <w:rPr>
      <w:rFonts w:ascii="Tahoma" w:hAnsi="Tahoma" w:cs="Tahoma"/>
      <w:sz w:val="16"/>
      <w:szCs w:val="16"/>
    </w:rPr>
  </w:style>
  <w:style w:type="character" w:customStyle="1" w:styleId="BalloonTextChar">
    <w:name w:val="Balloon Text Char"/>
    <w:basedOn w:val="DefaultParagraphFont"/>
    <w:link w:val="BalloonText"/>
    <w:uiPriority w:val="99"/>
    <w:semiHidden/>
    <w:rsid w:val="00090492"/>
    <w:rPr>
      <w:rFonts w:ascii="Tahoma" w:hAnsi="Tahoma" w:cs="Tahoma"/>
      <w:sz w:val="16"/>
      <w:szCs w:val="16"/>
    </w:rPr>
  </w:style>
  <w:style w:type="character" w:customStyle="1" w:styleId="apple-converted-space">
    <w:name w:val="apple-converted-space"/>
    <w:basedOn w:val="DefaultParagraphFont"/>
    <w:rsid w:val="0078209B"/>
  </w:style>
  <w:style w:type="paragraph" w:customStyle="1" w:styleId="CampInfoHead">
    <w:name w:val="CampInfoHead"/>
    <w:basedOn w:val="Normal"/>
    <w:link w:val="CampInfoHeadChar"/>
    <w:rsid w:val="002237FD"/>
    <w:pPr>
      <w:spacing w:after="160"/>
    </w:pPr>
    <w:rPr>
      <w:rFonts w:ascii="Calibri" w:eastAsia="Times New Roman" w:hAnsi="Calibri" w:cs="Times New Roman"/>
      <w:b/>
      <w:sz w:val="32"/>
      <w:szCs w:val="20"/>
      <w:u w:val="single"/>
      <w:lang w:val="x-none" w:eastAsia="x-none"/>
    </w:rPr>
  </w:style>
  <w:style w:type="character" w:customStyle="1" w:styleId="CampInfoHeadChar">
    <w:name w:val="CampInfoHead Char"/>
    <w:link w:val="CampInfoHead"/>
    <w:rsid w:val="002237FD"/>
    <w:rPr>
      <w:rFonts w:ascii="Calibri" w:eastAsia="Times New Roman" w:hAnsi="Calibri" w:cs="Times New Roman"/>
      <w:b/>
      <w:sz w:val="32"/>
      <w:szCs w:val="20"/>
      <w:u w:val="single"/>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7F3E64-C220-4E36-B791-38D1463AB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strar</dc:creator>
  <cp:lastModifiedBy>Mortensen, Rebecca Lynn</cp:lastModifiedBy>
  <cp:revision>3</cp:revision>
  <cp:lastPrinted>2017-01-16T19:37:00Z</cp:lastPrinted>
  <dcterms:created xsi:type="dcterms:W3CDTF">2017-05-09T19:42:00Z</dcterms:created>
  <dcterms:modified xsi:type="dcterms:W3CDTF">2017-05-09T19:42:00Z</dcterms:modified>
</cp:coreProperties>
</file>